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378" w:type="dxa"/>
        <w:tblLook w:val="04A0" w:firstRow="1" w:lastRow="0" w:firstColumn="1" w:lastColumn="0" w:noHBand="0" w:noVBand="1"/>
      </w:tblPr>
      <w:tblGrid>
        <w:gridCol w:w="8028"/>
        <w:gridCol w:w="1350"/>
      </w:tblGrid>
      <w:tr w:rsidR="00F908E6" w:rsidRPr="00F908E6" w14:paraId="5CCB05DA" w14:textId="77777777" w:rsidTr="005A097F">
        <w:tc>
          <w:tcPr>
            <w:tcW w:w="8028" w:type="dxa"/>
            <w:shd w:val="clear" w:color="auto" w:fill="D9D9D9" w:themeFill="background1" w:themeFillShade="D9"/>
          </w:tcPr>
          <w:p w14:paraId="03CCE183" w14:textId="0D8669F7" w:rsidR="00765189" w:rsidRPr="00F908E6" w:rsidRDefault="009C2907" w:rsidP="00DC603E">
            <w:pPr>
              <w:bidi w:val="0"/>
              <w:rPr>
                <w:rFonts w:asciiTheme="majorHAnsi" w:eastAsiaTheme="minorHAnsi" w:hAnsiTheme="majorHAnsi" w:cstheme="majorBidi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Theme="majorHAnsi" w:eastAsiaTheme="minorHAnsi" w:hAnsiTheme="majorHAnsi" w:cstheme="majorBidi"/>
                <w:b/>
                <w:bCs/>
                <w:color w:val="000000" w:themeColor="text1"/>
                <w:sz w:val="32"/>
                <w:szCs w:val="32"/>
              </w:rPr>
              <w:t>Abstract</w:t>
            </w:r>
          </w:p>
        </w:tc>
        <w:tc>
          <w:tcPr>
            <w:tcW w:w="1350" w:type="dxa"/>
          </w:tcPr>
          <w:p w14:paraId="65F400AE" w14:textId="77777777" w:rsidR="00765189" w:rsidRPr="00F908E6" w:rsidRDefault="0035419F" w:rsidP="00A13053">
            <w:pPr>
              <w:bidi w:val="0"/>
              <w:jc w:val="center"/>
              <w:rPr>
                <w:rFonts w:asciiTheme="majorHAnsi" w:eastAsiaTheme="minorHAnsi" w:hAnsiTheme="majorHAnsi" w:cstheme="majorBidi"/>
                <w:b/>
                <w:bCs/>
                <w:color w:val="000000" w:themeColor="text1"/>
                <w:sz w:val="28"/>
                <w:szCs w:val="28"/>
              </w:rPr>
            </w:pPr>
            <w:r w:rsidRPr="00F908E6">
              <w:rPr>
                <w:rFonts w:asciiTheme="majorHAnsi" w:eastAsiaTheme="minorHAnsi" w:hAnsiTheme="majorHAnsi" w:cstheme="majorBidi"/>
                <w:b/>
                <w:bCs/>
                <w:color w:val="000000" w:themeColor="text1"/>
                <w:sz w:val="28"/>
                <w:szCs w:val="28"/>
              </w:rPr>
              <w:t>1</w:t>
            </w:r>
          </w:p>
        </w:tc>
      </w:tr>
      <w:tr w:rsidR="00F908E6" w:rsidRPr="00F908E6" w14:paraId="4A85CA57" w14:textId="77777777" w:rsidTr="006E379F">
        <w:tc>
          <w:tcPr>
            <w:tcW w:w="8028" w:type="dxa"/>
            <w:shd w:val="clear" w:color="auto" w:fill="D9D9D9" w:themeFill="background1" w:themeFillShade="D9"/>
          </w:tcPr>
          <w:p w14:paraId="7BBF112E" w14:textId="3B2462DC" w:rsidR="00765189" w:rsidRPr="00F908E6" w:rsidRDefault="006E379F" w:rsidP="00DC603E">
            <w:pPr>
              <w:bidi w:val="0"/>
              <w:rPr>
                <w:rFonts w:asciiTheme="majorHAnsi" w:eastAsiaTheme="minorHAnsi" w:hAnsiTheme="majorHAnsi" w:cstheme="majorBidi"/>
                <w:color w:val="000000" w:themeColor="text1"/>
                <w:sz w:val="28"/>
                <w:szCs w:val="28"/>
              </w:rPr>
            </w:pPr>
            <w:r w:rsidRPr="00F908E6">
              <w:rPr>
                <w:rFonts w:asciiTheme="majorHAnsi" w:eastAsiaTheme="minorHAnsi" w:hAnsiTheme="majorHAnsi" w:cstheme="majorBidi"/>
                <w:b/>
                <w:bCs/>
                <w:color w:val="000000" w:themeColor="text1"/>
                <w:sz w:val="32"/>
                <w:szCs w:val="32"/>
              </w:rPr>
              <w:t xml:space="preserve">Chapter </w:t>
            </w:r>
            <w:r w:rsidR="009C2907">
              <w:rPr>
                <w:rFonts w:asciiTheme="majorHAnsi" w:eastAsiaTheme="minorHAnsi" w:hAnsiTheme="majorHAnsi" w:cstheme="majorBidi"/>
                <w:b/>
                <w:bCs/>
                <w:color w:val="000000" w:themeColor="text1"/>
                <w:sz w:val="32"/>
                <w:szCs w:val="32"/>
              </w:rPr>
              <w:t>1</w:t>
            </w:r>
            <w:r w:rsidR="00F908E6" w:rsidRPr="00F908E6">
              <w:rPr>
                <w:rFonts w:asciiTheme="majorHAnsi" w:eastAsiaTheme="minorHAnsi" w:hAnsiTheme="majorHAnsi" w:cstheme="majorBidi"/>
                <w:color w:val="000000" w:themeColor="text1"/>
                <w:sz w:val="28"/>
                <w:szCs w:val="28"/>
              </w:rPr>
              <w:t xml:space="preserve"> – </w:t>
            </w:r>
            <w:r w:rsidR="009C2907">
              <w:rPr>
                <w:rFonts w:asciiTheme="majorHAnsi" w:eastAsiaTheme="minorHAnsi" w:hAnsiTheme="majorHAnsi" w:cstheme="majorBidi"/>
                <w:b/>
                <w:bCs/>
                <w:color w:val="000000" w:themeColor="text1"/>
                <w:sz w:val="28"/>
                <w:szCs w:val="28"/>
              </w:rPr>
              <w:t>Introduction</w:t>
            </w:r>
          </w:p>
        </w:tc>
        <w:tc>
          <w:tcPr>
            <w:tcW w:w="1350" w:type="dxa"/>
          </w:tcPr>
          <w:p w14:paraId="6C03028D" w14:textId="2015EF42" w:rsidR="00765189" w:rsidRPr="00F908E6" w:rsidRDefault="009C2907" w:rsidP="00D33655">
            <w:pPr>
              <w:bidi w:val="0"/>
              <w:jc w:val="center"/>
              <w:rPr>
                <w:rFonts w:asciiTheme="majorHAnsi" w:eastAsiaTheme="minorHAnsi" w:hAnsiTheme="majorHAnsi" w:cstheme="majorBidi"/>
                <w:color w:val="000000" w:themeColor="text1"/>
              </w:rPr>
            </w:pPr>
            <w:r>
              <w:rPr>
                <w:rFonts w:asciiTheme="majorHAnsi" w:eastAsiaTheme="minorHAnsi" w:hAnsiTheme="majorHAnsi" w:cstheme="majorBidi"/>
                <w:b/>
                <w:bCs/>
                <w:color w:val="000000" w:themeColor="text1"/>
                <w:sz w:val="28"/>
                <w:szCs w:val="28"/>
              </w:rPr>
              <w:t>2</w:t>
            </w:r>
          </w:p>
        </w:tc>
      </w:tr>
      <w:tr w:rsidR="00F908E6" w:rsidRPr="00F908E6" w14:paraId="523BEF7C" w14:textId="77777777" w:rsidTr="009C2907">
        <w:trPr>
          <w:trHeight w:val="1631"/>
        </w:trPr>
        <w:tc>
          <w:tcPr>
            <w:tcW w:w="8028" w:type="dxa"/>
          </w:tcPr>
          <w:p w14:paraId="7243CAD4" w14:textId="76C0FB7F" w:rsidR="007F3CCE" w:rsidRPr="00F908E6" w:rsidRDefault="00271B6B" w:rsidP="00EB77FA">
            <w:pPr>
              <w:bidi w:val="0"/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</w:pPr>
            <w:r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   </w:t>
            </w:r>
            <w:r w:rsid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     </w:t>
            </w:r>
            <w:r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</w:t>
            </w:r>
            <w:r w:rsidR="009C2907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1</w:t>
            </w:r>
            <w:r w:rsidR="007F3CCE"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.1</w:t>
            </w:r>
            <w:r w:rsidR="009C2907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Geolocation</w:t>
            </w:r>
          </w:p>
          <w:p w14:paraId="2DC9220D" w14:textId="35A5E8C9" w:rsidR="007F3CCE" w:rsidRPr="00F908E6" w:rsidRDefault="007F3CCE" w:rsidP="007F3CCE">
            <w:pPr>
              <w:autoSpaceDE w:val="0"/>
              <w:autoSpaceDN w:val="0"/>
              <w:bidi w:val="0"/>
              <w:adjustRightInd w:val="0"/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</w:pPr>
            <w:r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          </w:t>
            </w:r>
            <w:r w:rsidR="009C2907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1</w:t>
            </w:r>
            <w:r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.2 </w:t>
            </w:r>
            <w:r w:rsidR="009C2907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System Objectives</w:t>
            </w:r>
          </w:p>
          <w:p w14:paraId="182C0A17" w14:textId="563EF651" w:rsidR="007F3CCE" w:rsidRPr="00F908E6" w:rsidRDefault="007F3CCE" w:rsidP="007F3CCE">
            <w:pPr>
              <w:autoSpaceDE w:val="0"/>
              <w:autoSpaceDN w:val="0"/>
              <w:bidi w:val="0"/>
              <w:adjustRightInd w:val="0"/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</w:pPr>
            <w:r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          </w:t>
            </w:r>
            <w:r w:rsidR="009C2907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1</w:t>
            </w:r>
            <w:r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.3 </w:t>
            </w:r>
            <w:r w:rsidR="009C2907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System Flow Diagram</w:t>
            </w:r>
          </w:p>
          <w:p w14:paraId="6C8BE520" w14:textId="554CEEC2" w:rsidR="007F3CCE" w:rsidRPr="00F908E6" w:rsidRDefault="007F3CCE" w:rsidP="007F3CCE">
            <w:pPr>
              <w:autoSpaceDE w:val="0"/>
              <w:autoSpaceDN w:val="0"/>
              <w:bidi w:val="0"/>
              <w:adjustRightInd w:val="0"/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</w:pPr>
            <w:r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          </w:t>
            </w:r>
            <w:r w:rsidR="009C2907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1</w:t>
            </w:r>
            <w:r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.4 </w:t>
            </w:r>
            <w:r w:rsidR="009C2907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User Requirements</w:t>
            </w:r>
          </w:p>
          <w:p w14:paraId="7C930252" w14:textId="28F0EB88" w:rsidR="009C2907" w:rsidRPr="009C2907" w:rsidRDefault="007F3CCE" w:rsidP="009C2907">
            <w:pPr>
              <w:autoSpaceDE w:val="0"/>
              <w:autoSpaceDN w:val="0"/>
              <w:bidi w:val="0"/>
              <w:adjustRightInd w:val="0"/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</w:pPr>
            <w:r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          </w:t>
            </w:r>
            <w:r w:rsidR="009C2907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1</w:t>
            </w:r>
            <w:r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.5 </w:t>
            </w:r>
            <w:r w:rsidR="009C2907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System Requirements</w:t>
            </w:r>
          </w:p>
        </w:tc>
        <w:tc>
          <w:tcPr>
            <w:tcW w:w="1350" w:type="dxa"/>
          </w:tcPr>
          <w:p w14:paraId="12408E0A" w14:textId="40632CBE" w:rsidR="00765189" w:rsidRPr="00F908E6" w:rsidRDefault="009C2907" w:rsidP="00D33655">
            <w:pPr>
              <w:bidi w:val="0"/>
              <w:jc w:val="center"/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  <w:t>3</w:t>
            </w:r>
          </w:p>
          <w:p w14:paraId="5195BEFE" w14:textId="3600D716" w:rsidR="000877E6" w:rsidRPr="00F908E6" w:rsidRDefault="009C2907" w:rsidP="000877E6">
            <w:pPr>
              <w:bidi w:val="0"/>
              <w:jc w:val="center"/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  <w:t>5</w:t>
            </w:r>
          </w:p>
          <w:p w14:paraId="78CCFA4D" w14:textId="41D2753C" w:rsidR="000877E6" w:rsidRPr="00F908E6" w:rsidRDefault="009C2907" w:rsidP="000877E6">
            <w:pPr>
              <w:bidi w:val="0"/>
              <w:jc w:val="center"/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  <w:t>6</w:t>
            </w:r>
          </w:p>
          <w:p w14:paraId="6AAB489E" w14:textId="0A0D51D9" w:rsidR="000877E6" w:rsidRPr="00F908E6" w:rsidRDefault="009C2907" w:rsidP="000877E6">
            <w:pPr>
              <w:bidi w:val="0"/>
              <w:jc w:val="center"/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  <w:t>8</w:t>
            </w:r>
          </w:p>
          <w:p w14:paraId="1844B4E9" w14:textId="57EF86B1" w:rsidR="009C2907" w:rsidRPr="009C2907" w:rsidRDefault="009C2907" w:rsidP="009C2907">
            <w:pPr>
              <w:bidi w:val="0"/>
              <w:jc w:val="center"/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  <w:t>9</w:t>
            </w:r>
          </w:p>
        </w:tc>
      </w:tr>
      <w:tr w:rsidR="00F908E6" w:rsidRPr="00F908E6" w14:paraId="4646CED2" w14:textId="77777777" w:rsidTr="00D06462">
        <w:tc>
          <w:tcPr>
            <w:tcW w:w="8028" w:type="dxa"/>
            <w:shd w:val="clear" w:color="auto" w:fill="D9D9D9" w:themeFill="background1" w:themeFillShade="D9"/>
          </w:tcPr>
          <w:p w14:paraId="605F3F56" w14:textId="4C6BA5C5" w:rsidR="00D06462" w:rsidRPr="00F908E6" w:rsidRDefault="00D06462" w:rsidP="00D61BD9">
            <w:pPr>
              <w:bidi w:val="0"/>
              <w:rPr>
                <w:rFonts w:asciiTheme="majorHAnsi" w:hAnsiTheme="majorHAnsi" w:cs="DIN-Medium"/>
                <w:b/>
                <w:bCs/>
                <w:color w:val="000000" w:themeColor="text1"/>
                <w:sz w:val="24"/>
                <w:szCs w:val="24"/>
              </w:rPr>
            </w:pPr>
            <w:r w:rsidRPr="00F908E6">
              <w:rPr>
                <w:rFonts w:asciiTheme="majorHAnsi" w:eastAsiaTheme="minorHAnsi" w:hAnsiTheme="majorHAnsi" w:cstheme="majorBidi"/>
                <w:b/>
                <w:bCs/>
                <w:color w:val="000000" w:themeColor="text1"/>
                <w:sz w:val="32"/>
                <w:szCs w:val="32"/>
              </w:rPr>
              <w:t xml:space="preserve">Chapter </w:t>
            </w:r>
            <w:r w:rsidR="009C2907">
              <w:rPr>
                <w:rFonts w:asciiTheme="majorHAnsi" w:eastAsiaTheme="minorHAnsi" w:hAnsiTheme="majorHAnsi" w:cstheme="majorBidi"/>
                <w:b/>
                <w:bCs/>
                <w:color w:val="000000" w:themeColor="text1"/>
                <w:sz w:val="32"/>
                <w:szCs w:val="32"/>
              </w:rPr>
              <w:t>2</w:t>
            </w:r>
            <w:r w:rsidR="00AB3D64">
              <w:rPr>
                <w:rFonts w:asciiTheme="majorHAnsi" w:eastAsiaTheme="minorHAnsi" w:hAnsiTheme="majorHAnsi" w:cstheme="majorBidi"/>
                <w:b/>
                <w:bCs/>
                <w:color w:val="000000" w:themeColor="text1"/>
                <w:sz w:val="32"/>
                <w:szCs w:val="32"/>
              </w:rPr>
              <w:t xml:space="preserve"> – </w:t>
            </w:r>
            <w:r w:rsidR="009C2907">
              <w:rPr>
                <w:rFonts w:asciiTheme="majorHAnsi" w:eastAsiaTheme="minorHAnsi" w:hAnsiTheme="majorHAnsi" w:cstheme="majorBidi"/>
                <w:b/>
                <w:bCs/>
                <w:color w:val="000000" w:themeColor="text1"/>
                <w:sz w:val="32"/>
                <w:szCs w:val="32"/>
              </w:rPr>
              <w:t>UML Design</w:t>
            </w:r>
          </w:p>
        </w:tc>
        <w:tc>
          <w:tcPr>
            <w:tcW w:w="1350" w:type="dxa"/>
          </w:tcPr>
          <w:p w14:paraId="410DB789" w14:textId="035E1A86" w:rsidR="00D06462" w:rsidRPr="00F908E6" w:rsidRDefault="00343C10" w:rsidP="00D33655">
            <w:pPr>
              <w:bidi w:val="0"/>
              <w:jc w:val="center"/>
              <w:rPr>
                <w:rFonts w:asciiTheme="majorHAnsi" w:eastAsiaTheme="minorHAnsi" w:hAnsiTheme="majorHAnsi" w:cstheme="majorBidi"/>
                <w:b/>
                <w:bCs/>
                <w:color w:val="000000" w:themeColor="text1"/>
                <w:sz w:val="28"/>
                <w:szCs w:val="28"/>
              </w:rPr>
            </w:pPr>
            <w:r w:rsidRPr="00F908E6">
              <w:rPr>
                <w:rFonts w:asciiTheme="majorHAnsi" w:eastAsiaTheme="minorHAnsi" w:hAnsiTheme="majorHAnsi" w:cstheme="majorBidi"/>
                <w:b/>
                <w:bCs/>
                <w:color w:val="000000" w:themeColor="text1"/>
                <w:sz w:val="28"/>
                <w:szCs w:val="28"/>
              </w:rPr>
              <w:t>1</w:t>
            </w:r>
            <w:r w:rsidR="003A65A0">
              <w:rPr>
                <w:rFonts w:asciiTheme="majorHAnsi" w:eastAsiaTheme="minorHAnsi" w:hAnsiTheme="majorHAnsi" w:cstheme="majorBidi"/>
                <w:b/>
                <w:bCs/>
                <w:color w:val="000000" w:themeColor="text1"/>
                <w:sz w:val="28"/>
                <w:szCs w:val="28"/>
              </w:rPr>
              <w:t>0</w:t>
            </w:r>
          </w:p>
        </w:tc>
      </w:tr>
      <w:tr w:rsidR="00F908E6" w:rsidRPr="00F908E6" w14:paraId="758C2409" w14:textId="77777777" w:rsidTr="00765189">
        <w:tc>
          <w:tcPr>
            <w:tcW w:w="8028" w:type="dxa"/>
          </w:tcPr>
          <w:p w14:paraId="361ED37A" w14:textId="067BD35F" w:rsidR="00C35271" w:rsidRDefault="00751E4D" w:rsidP="006131A2">
            <w:pPr>
              <w:autoSpaceDE w:val="0"/>
              <w:autoSpaceDN w:val="0"/>
              <w:bidi w:val="0"/>
              <w:adjustRightInd w:val="0"/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</w:pPr>
            <w:r w:rsidRPr="00F908E6">
              <w:rPr>
                <w:rFonts w:asciiTheme="majorHAnsi" w:hAnsiTheme="majorHAnsi" w:cs="DIN-Medium"/>
                <w:b/>
                <w:bCs/>
                <w:color w:val="000000" w:themeColor="text1"/>
                <w:sz w:val="24"/>
                <w:szCs w:val="24"/>
              </w:rPr>
              <w:t xml:space="preserve">     </w:t>
            </w:r>
            <w:r w:rsidR="00F75159" w:rsidRPr="00F908E6">
              <w:rPr>
                <w:rFonts w:asciiTheme="majorHAnsi" w:hAnsiTheme="majorHAnsi" w:cs="DIN-Medium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  <w:r w:rsidR="006131A2">
              <w:rPr>
                <w:rFonts w:asciiTheme="majorHAnsi" w:hAnsiTheme="majorHAnsi" w:cs="DIN-Medium"/>
                <w:b/>
                <w:bCs/>
                <w:color w:val="000000" w:themeColor="text1"/>
                <w:sz w:val="24"/>
                <w:szCs w:val="24"/>
              </w:rPr>
              <w:t xml:space="preserve">     </w:t>
            </w:r>
            <w:r w:rsidR="009C2907">
              <w:rPr>
                <w:rFonts w:asciiTheme="majorHAnsi" w:hAnsiTheme="majorHAnsi" w:cs="DIN-Medium"/>
                <w:b/>
                <w:bCs/>
                <w:color w:val="000000" w:themeColor="text1"/>
                <w:sz w:val="24"/>
                <w:szCs w:val="24"/>
              </w:rPr>
              <w:t>2</w:t>
            </w:r>
            <w:r w:rsidR="00C35271"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.1 </w:t>
            </w:r>
            <w:r w:rsidR="009C2907" w:rsidRPr="009C2907">
              <w:rPr>
                <w:rFonts w:asciiTheme="majorHAnsi" w:hAnsiTheme="majorHAnsi" w:cs="DIN-Medium"/>
                <w:b/>
                <w:bCs/>
                <w:color w:val="000000" w:themeColor="text1"/>
                <w:sz w:val="24"/>
                <w:szCs w:val="24"/>
              </w:rPr>
              <w:t>UML Design</w:t>
            </w:r>
          </w:p>
          <w:p w14:paraId="57688DEC" w14:textId="66DB2CDF" w:rsidR="009C2907" w:rsidRDefault="009C2907" w:rsidP="009C2907">
            <w:pPr>
              <w:autoSpaceDE w:val="0"/>
              <w:autoSpaceDN w:val="0"/>
              <w:bidi w:val="0"/>
              <w:adjustRightInd w:val="0"/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             </w:t>
            </w:r>
            <w:r>
              <w:rPr>
                <w:rFonts w:asciiTheme="majorHAnsi" w:hAnsiTheme="majorHAnsi" w:cs="DIN-Medium"/>
                <w:b/>
                <w:bCs/>
                <w:color w:val="000000" w:themeColor="text1"/>
                <w:sz w:val="24"/>
                <w:szCs w:val="24"/>
              </w:rPr>
              <w:t>2</w:t>
            </w:r>
            <w:r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.1</w:t>
            </w:r>
            <w:r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.1</w:t>
            </w:r>
            <w:r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Introduction of UML</w:t>
            </w:r>
          </w:p>
          <w:p w14:paraId="5DECC5CC" w14:textId="59D2E2AE" w:rsidR="009C2907" w:rsidRDefault="009C2907" w:rsidP="009C2907">
            <w:pPr>
              <w:autoSpaceDE w:val="0"/>
              <w:autoSpaceDN w:val="0"/>
              <w:bidi w:val="0"/>
              <w:adjustRightInd w:val="0"/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             </w:t>
            </w:r>
            <w:r>
              <w:rPr>
                <w:rFonts w:asciiTheme="majorHAnsi" w:hAnsiTheme="majorHAnsi" w:cs="DIN-Medium"/>
                <w:b/>
                <w:bCs/>
                <w:color w:val="000000" w:themeColor="text1"/>
                <w:sz w:val="24"/>
                <w:szCs w:val="24"/>
              </w:rPr>
              <w:t>2</w:t>
            </w:r>
            <w:r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.1</w:t>
            </w:r>
            <w:r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.2</w:t>
            </w:r>
            <w:r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</w:t>
            </w:r>
            <w:r w:rsidR="00131D73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Use Case Diagram and Scenario </w:t>
            </w:r>
          </w:p>
          <w:p w14:paraId="05B0EE83" w14:textId="008F44F6" w:rsidR="009C2907" w:rsidRDefault="009C2907" w:rsidP="009C2907">
            <w:pPr>
              <w:autoSpaceDE w:val="0"/>
              <w:autoSpaceDN w:val="0"/>
              <w:bidi w:val="0"/>
              <w:adjustRightInd w:val="0"/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             </w:t>
            </w:r>
            <w:r>
              <w:rPr>
                <w:rFonts w:asciiTheme="majorHAnsi" w:hAnsiTheme="majorHAnsi" w:cs="DIN-Medium"/>
                <w:b/>
                <w:bCs/>
                <w:color w:val="000000" w:themeColor="text1"/>
                <w:sz w:val="24"/>
                <w:szCs w:val="24"/>
              </w:rPr>
              <w:t>2</w:t>
            </w:r>
            <w:r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.1</w:t>
            </w:r>
            <w:r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.3</w:t>
            </w:r>
            <w:r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</w:t>
            </w:r>
            <w:r w:rsidR="00131D73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Sequence Diagram</w:t>
            </w:r>
          </w:p>
          <w:p w14:paraId="0C924861" w14:textId="5D57613D" w:rsidR="009C2907" w:rsidRDefault="009C2907" w:rsidP="009C2907">
            <w:pPr>
              <w:autoSpaceDE w:val="0"/>
              <w:autoSpaceDN w:val="0"/>
              <w:bidi w:val="0"/>
              <w:adjustRightInd w:val="0"/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             </w:t>
            </w:r>
            <w:r>
              <w:rPr>
                <w:rFonts w:asciiTheme="majorHAnsi" w:hAnsiTheme="majorHAnsi" w:cs="DIN-Medium"/>
                <w:b/>
                <w:bCs/>
                <w:color w:val="000000" w:themeColor="text1"/>
                <w:sz w:val="24"/>
                <w:szCs w:val="24"/>
              </w:rPr>
              <w:t>2</w:t>
            </w:r>
            <w:r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.1</w:t>
            </w:r>
            <w:r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.4</w:t>
            </w:r>
            <w:r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</w:t>
            </w:r>
            <w:r w:rsidR="00131D73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Activity Diagram</w:t>
            </w:r>
          </w:p>
          <w:p w14:paraId="20492FDD" w14:textId="2CA4A0FC" w:rsidR="009C2907" w:rsidRPr="00F908E6" w:rsidRDefault="009C2907" w:rsidP="009C2907">
            <w:pPr>
              <w:autoSpaceDE w:val="0"/>
              <w:autoSpaceDN w:val="0"/>
              <w:bidi w:val="0"/>
              <w:adjustRightInd w:val="0"/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             </w:t>
            </w:r>
            <w:r>
              <w:rPr>
                <w:rFonts w:asciiTheme="majorHAnsi" w:hAnsiTheme="majorHAnsi" w:cs="DIN-Medium"/>
                <w:b/>
                <w:bCs/>
                <w:color w:val="000000" w:themeColor="text1"/>
                <w:sz w:val="24"/>
                <w:szCs w:val="24"/>
              </w:rPr>
              <w:t>2</w:t>
            </w:r>
            <w:r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.1</w:t>
            </w:r>
            <w:r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.5</w:t>
            </w:r>
            <w:r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</w:t>
            </w:r>
            <w:r w:rsidR="00131D73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Class Diagram </w:t>
            </w:r>
          </w:p>
          <w:p w14:paraId="77060A0A" w14:textId="74D02564" w:rsidR="009C2907" w:rsidRDefault="00C35271" w:rsidP="009C2907">
            <w:pPr>
              <w:autoSpaceDE w:val="0"/>
              <w:autoSpaceDN w:val="0"/>
              <w:bidi w:val="0"/>
              <w:adjustRightInd w:val="0"/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</w:pPr>
            <w:r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          </w:t>
            </w:r>
            <w:r w:rsidR="009C2907">
              <w:rPr>
                <w:rFonts w:asciiTheme="majorHAnsi" w:hAnsiTheme="majorHAnsi" w:cs="DIN-Medium"/>
                <w:b/>
                <w:bCs/>
                <w:color w:val="000000" w:themeColor="text1"/>
                <w:sz w:val="24"/>
                <w:szCs w:val="24"/>
              </w:rPr>
              <w:t>2</w:t>
            </w:r>
            <w:r w:rsidR="009C2907"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.</w:t>
            </w:r>
            <w:r w:rsidR="00131D73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2</w:t>
            </w:r>
            <w:r w:rsidR="009C2907"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</w:t>
            </w:r>
            <w:r w:rsidR="00131D73" w:rsidRPr="00897566">
              <w:rPr>
                <w:rFonts w:asciiTheme="majorHAnsi" w:hAnsiTheme="majorHAnsi" w:cs="DIN-Medium"/>
                <w:b/>
                <w:bCs/>
                <w:color w:val="000000" w:themeColor="text1"/>
                <w:sz w:val="24"/>
                <w:szCs w:val="24"/>
              </w:rPr>
              <w:t>Database</w:t>
            </w:r>
            <w:r w:rsidR="009C2907" w:rsidRPr="00897566">
              <w:rPr>
                <w:rFonts w:asciiTheme="majorHAnsi" w:hAnsiTheme="majorHAnsi" w:cs="DIN-Medium"/>
                <w:b/>
                <w:bCs/>
                <w:color w:val="000000" w:themeColor="text1"/>
                <w:sz w:val="24"/>
                <w:szCs w:val="24"/>
              </w:rPr>
              <w:t xml:space="preserve"> Design</w:t>
            </w:r>
          </w:p>
          <w:p w14:paraId="3DBC1F10" w14:textId="07EFE299" w:rsidR="009C2907" w:rsidRDefault="009C2907" w:rsidP="009C2907">
            <w:pPr>
              <w:autoSpaceDE w:val="0"/>
              <w:autoSpaceDN w:val="0"/>
              <w:bidi w:val="0"/>
              <w:adjustRightInd w:val="0"/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             </w:t>
            </w:r>
            <w:r>
              <w:rPr>
                <w:rFonts w:asciiTheme="majorHAnsi" w:hAnsiTheme="majorHAnsi" w:cs="DIN-Medium"/>
                <w:b/>
                <w:bCs/>
                <w:color w:val="000000" w:themeColor="text1"/>
                <w:sz w:val="24"/>
                <w:szCs w:val="24"/>
              </w:rPr>
              <w:t>2</w:t>
            </w:r>
            <w:r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.</w:t>
            </w:r>
            <w:r w:rsidR="00131D73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2.1</w:t>
            </w:r>
            <w:r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</w:t>
            </w:r>
            <w:r w:rsidR="0089756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Normalization</w:t>
            </w:r>
            <w:r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</w:t>
            </w:r>
            <w:r w:rsidR="0089756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Concept</w:t>
            </w:r>
          </w:p>
          <w:p w14:paraId="75008559" w14:textId="49D7922A" w:rsidR="009C2907" w:rsidRDefault="009C2907" w:rsidP="009C2907">
            <w:pPr>
              <w:autoSpaceDE w:val="0"/>
              <w:autoSpaceDN w:val="0"/>
              <w:bidi w:val="0"/>
              <w:adjustRightInd w:val="0"/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             </w:t>
            </w:r>
            <w:r>
              <w:rPr>
                <w:rFonts w:asciiTheme="majorHAnsi" w:hAnsiTheme="majorHAnsi" w:cs="DIN-Medium"/>
                <w:b/>
                <w:bCs/>
                <w:color w:val="000000" w:themeColor="text1"/>
                <w:sz w:val="24"/>
                <w:szCs w:val="24"/>
              </w:rPr>
              <w:t>2</w:t>
            </w:r>
            <w:r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.</w:t>
            </w:r>
            <w:r w:rsidR="00131D73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2.2</w:t>
            </w:r>
            <w:r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</w:t>
            </w:r>
            <w:r w:rsidR="0089756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ERD</w:t>
            </w:r>
            <w:r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</w:t>
            </w:r>
            <w:r w:rsidR="0089756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Diagram</w:t>
            </w:r>
          </w:p>
          <w:p w14:paraId="7B361796" w14:textId="4197C8FB" w:rsidR="00EE44BE" w:rsidRPr="00F908E6" w:rsidRDefault="00EE44BE" w:rsidP="00131D73">
            <w:pPr>
              <w:autoSpaceDE w:val="0"/>
              <w:autoSpaceDN w:val="0"/>
              <w:bidi w:val="0"/>
              <w:adjustRightInd w:val="0"/>
              <w:rPr>
                <w:rFonts w:asciiTheme="majorHAnsi" w:hAnsiTheme="majorHAnsi" w:cs="DIN-Medium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350" w:type="dxa"/>
          </w:tcPr>
          <w:p w14:paraId="6533C4C2" w14:textId="58328AC4" w:rsidR="00D06462" w:rsidRPr="00F908E6" w:rsidRDefault="006131A2" w:rsidP="00D33655">
            <w:pPr>
              <w:bidi w:val="0"/>
              <w:jc w:val="center"/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  <w:t>1</w:t>
            </w:r>
            <w:r w:rsidR="00897566"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  <w:t>1</w:t>
            </w:r>
          </w:p>
          <w:p w14:paraId="0E103CA4" w14:textId="47AFD586" w:rsidR="001E31E6" w:rsidRPr="00F908E6" w:rsidRDefault="006131A2" w:rsidP="001E31E6">
            <w:pPr>
              <w:bidi w:val="0"/>
              <w:jc w:val="center"/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  <w:t>1</w:t>
            </w:r>
            <w:r w:rsidR="00897566"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  <w:t>1</w:t>
            </w:r>
          </w:p>
          <w:p w14:paraId="1FF32437" w14:textId="5EB1A7DD" w:rsidR="001E31E6" w:rsidRPr="00F908E6" w:rsidRDefault="006131A2" w:rsidP="001E31E6">
            <w:pPr>
              <w:bidi w:val="0"/>
              <w:jc w:val="center"/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  <w:t>1</w:t>
            </w:r>
            <w:r w:rsidR="00897566"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  <w:t>5</w:t>
            </w:r>
          </w:p>
          <w:p w14:paraId="4DC11424" w14:textId="6CABA2A2" w:rsidR="001E31E6" w:rsidRPr="00F908E6" w:rsidRDefault="006131A2" w:rsidP="001E31E6">
            <w:pPr>
              <w:bidi w:val="0"/>
              <w:jc w:val="center"/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  <w:t>1</w:t>
            </w:r>
            <w:r w:rsidR="00897566"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  <w:t>8</w:t>
            </w:r>
          </w:p>
          <w:p w14:paraId="032E91D5" w14:textId="78124962" w:rsidR="001E31E6" w:rsidRPr="00F908E6" w:rsidRDefault="00897566" w:rsidP="001E31E6">
            <w:pPr>
              <w:bidi w:val="0"/>
              <w:jc w:val="center"/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  <w:t>21</w:t>
            </w:r>
          </w:p>
          <w:p w14:paraId="6D326D3C" w14:textId="141088D2" w:rsidR="001E31E6" w:rsidRDefault="00897566" w:rsidP="006131A2">
            <w:pPr>
              <w:bidi w:val="0"/>
              <w:jc w:val="center"/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  <w:t>23</w:t>
            </w:r>
          </w:p>
          <w:p w14:paraId="42957A74" w14:textId="5CA8E9D0" w:rsidR="009C2907" w:rsidRPr="00F908E6" w:rsidRDefault="00897566" w:rsidP="009C2907">
            <w:pPr>
              <w:bidi w:val="0"/>
              <w:jc w:val="center"/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  <w:t>23</w:t>
            </w:r>
          </w:p>
          <w:p w14:paraId="7B877E17" w14:textId="411379F2" w:rsidR="009C2907" w:rsidRPr="00F908E6" w:rsidRDefault="00897566" w:rsidP="009C2907">
            <w:pPr>
              <w:bidi w:val="0"/>
              <w:jc w:val="center"/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  <w:t>24</w:t>
            </w:r>
          </w:p>
          <w:p w14:paraId="11C60A77" w14:textId="03C9407E" w:rsidR="009C2907" w:rsidRPr="006131A2" w:rsidRDefault="00897566" w:rsidP="009C2907">
            <w:pPr>
              <w:bidi w:val="0"/>
              <w:jc w:val="center"/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  <w:t>27</w:t>
            </w:r>
          </w:p>
        </w:tc>
      </w:tr>
      <w:tr w:rsidR="00F908E6" w:rsidRPr="00F908E6" w14:paraId="2CF176F6" w14:textId="77777777" w:rsidTr="00EE44BE">
        <w:tc>
          <w:tcPr>
            <w:tcW w:w="8028" w:type="dxa"/>
            <w:shd w:val="clear" w:color="auto" w:fill="D9D9D9" w:themeFill="background1" w:themeFillShade="D9"/>
          </w:tcPr>
          <w:p w14:paraId="1C4F5EF0" w14:textId="37D3B34F" w:rsidR="00EE44BE" w:rsidRPr="000822FD" w:rsidRDefault="00EE44BE" w:rsidP="00751E4D">
            <w:pPr>
              <w:autoSpaceDE w:val="0"/>
              <w:autoSpaceDN w:val="0"/>
              <w:bidi w:val="0"/>
              <w:adjustRightInd w:val="0"/>
              <w:rPr>
                <w:rFonts w:asciiTheme="majorHAnsi" w:eastAsiaTheme="minorHAnsi" w:hAnsiTheme="majorHAnsi" w:cstheme="majorBidi"/>
                <w:b/>
                <w:bCs/>
                <w:color w:val="000000" w:themeColor="text1"/>
                <w:sz w:val="32"/>
                <w:szCs w:val="32"/>
              </w:rPr>
            </w:pPr>
            <w:r w:rsidRPr="00F908E6">
              <w:rPr>
                <w:rFonts w:asciiTheme="majorHAnsi" w:eastAsiaTheme="minorHAnsi" w:hAnsiTheme="majorHAnsi" w:cstheme="majorBidi"/>
                <w:b/>
                <w:bCs/>
                <w:color w:val="000000" w:themeColor="text1"/>
                <w:sz w:val="32"/>
                <w:szCs w:val="32"/>
              </w:rPr>
              <w:t xml:space="preserve">Chapter </w:t>
            </w:r>
            <w:r w:rsidR="003A65A0">
              <w:rPr>
                <w:rFonts w:asciiTheme="majorHAnsi" w:eastAsiaTheme="minorHAnsi" w:hAnsiTheme="majorHAnsi" w:cstheme="majorBidi"/>
                <w:b/>
                <w:bCs/>
                <w:color w:val="000000" w:themeColor="text1"/>
                <w:sz w:val="32"/>
                <w:szCs w:val="32"/>
              </w:rPr>
              <w:t>3</w:t>
            </w:r>
            <w:r w:rsidR="001A4570" w:rsidRPr="000822FD">
              <w:rPr>
                <w:rFonts w:asciiTheme="majorHAnsi" w:eastAsiaTheme="minorHAnsi" w:hAnsiTheme="majorHAnsi" w:cstheme="majorBidi"/>
                <w:b/>
                <w:bCs/>
                <w:color w:val="000000" w:themeColor="text1"/>
                <w:sz w:val="32"/>
                <w:szCs w:val="32"/>
              </w:rPr>
              <w:t xml:space="preserve"> – </w:t>
            </w:r>
            <w:r w:rsidR="003A65A0">
              <w:rPr>
                <w:rFonts w:asciiTheme="majorHAnsi" w:eastAsiaTheme="minorHAnsi" w:hAnsiTheme="majorHAnsi" w:cstheme="majorBidi"/>
                <w:b/>
                <w:bCs/>
                <w:color w:val="000000" w:themeColor="text1"/>
                <w:sz w:val="32"/>
                <w:szCs w:val="32"/>
              </w:rPr>
              <w:t>Tools and Technologies</w:t>
            </w:r>
          </w:p>
        </w:tc>
        <w:tc>
          <w:tcPr>
            <w:tcW w:w="1350" w:type="dxa"/>
          </w:tcPr>
          <w:p w14:paraId="2BF9E5CB" w14:textId="78FE6821" w:rsidR="00EE44BE" w:rsidRPr="00F908E6" w:rsidRDefault="003A65A0" w:rsidP="00D33655">
            <w:pPr>
              <w:bidi w:val="0"/>
              <w:jc w:val="center"/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HAnsi" w:eastAsiaTheme="minorHAnsi" w:hAnsiTheme="majorHAnsi" w:cstheme="majorBidi"/>
                <w:b/>
                <w:bCs/>
                <w:color w:val="000000" w:themeColor="text1"/>
                <w:sz w:val="28"/>
                <w:szCs w:val="28"/>
              </w:rPr>
              <w:t>28</w:t>
            </w:r>
          </w:p>
        </w:tc>
      </w:tr>
      <w:tr w:rsidR="00F908E6" w:rsidRPr="00F908E6" w14:paraId="4A6C0A35" w14:textId="77777777" w:rsidTr="00765189">
        <w:tc>
          <w:tcPr>
            <w:tcW w:w="8028" w:type="dxa"/>
          </w:tcPr>
          <w:p w14:paraId="4BEAAF6C" w14:textId="7A041135" w:rsidR="00684530" w:rsidRPr="00684530" w:rsidRDefault="00684530" w:rsidP="00684530">
            <w:pPr>
              <w:bidi w:val="0"/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</w:pPr>
            <w:r w:rsidRPr="00684530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          </w:t>
            </w:r>
            <w:r w:rsidR="003A65A0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3</w:t>
            </w:r>
            <w:r w:rsidRPr="00684530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.1 </w:t>
            </w:r>
            <w:r w:rsidR="003A65A0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Google MAP API</w:t>
            </w:r>
          </w:p>
          <w:p w14:paraId="339EF41E" w14:textId="14D9CBDA" w:rsidR="00684530" w:rsidRPr="00684530" w:rsidRDefault="00684530" w:rsidP="00197FF3">
            <w:pPr>
              <w:autoSpaceDE w:val="0"/>
              <w:autoSpaceDN w:val="0"/>
              <w:bidi w:val="0"/>
              <w:adjustRightInd w:val="0"/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</w:pPr>
            <w:r w:rsidRPr="00684530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          </w:t>
            </w:r>
            <w:r w:rsidR="003A65A0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3</w:t>
            </w:r>
            <w:r w:rsidRPr="00684530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.</w:t>
            </w:r>
            <w:r w:rsidR="00197FF3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2</w:t>
            </w:r>
            <w:r w:rsidRPr="00684530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</w:t>
            </w:r>
            <w:r w:rsidR="003A65A0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IP Finder API</w:t>
            </w:r>
          </w:p>
          <w:p w14:paraId="7407FAB6" w14:textId="46FDF6DF" w:rsidR="00684530" w:rsidRPr="00684530" w:rsidRDefault="00684530" w:rsidP="00684530">
            <w:pPr>
              <w:autoSpaceDE w:val="0"/>
              <w:autoSpaceDN w:val="0"/>
              <w:bidi w:val="0"/>
              <w:adjustRightInd w:val="0"/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</w:pPr>
            <w:r w:rsidRPr="00684530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          </w:t>
            </w:r>
            <w:r w:rsidR="003A65A0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3</w:t>
            </w:r>
            <w:r w:rsidRPr="00684530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.</w:t>
            </w:r>
            <w:r w:rsidR="00197FF3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3</w:t>
            </w:r>
            <w:r w:rsidRPr="00684530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="003A65A0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Levenshtein</w:t>
            </w:r>
            <w:proofErr w:type="spellEnd"/>
            <w:r w:rsidR="003A65A0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Search Algorithm</w:t>
            </w:r>
          </w:p>
          <w:p w14:paraId="712A13D2" w14:textId="1294FD8F" w:rsidR="00684530" w:rsidRPr="00684530" w:rsidRDefault="00684530" w:rsidP="00684530">
            <w:pPr>
              <w:autoSpaceDE w:val="0"/>
              <w:autoSpaceDN w:val="0"/>
              <w:bidi w:val="0"/>
              <w:adjustRightInd w:val="0"/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</w:pPr>
            <w:r w:rsidRPr="00684530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          </w:t>
            </w:r>
            <w:r w:rsidR="003A65A0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3</w:t>
            </w:r>
            <w:r w:rsidRPr="00684530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.</w:t>
            </w:r>
            <w:r w:rsidR="00197FF3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4</w:t>
            </w:r>
            <w:r w:rsidRPr="00684530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</w:t>
            </w:r>
            <w:r w:rsidR="003A65A0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MVC Design Pattern</w:t>
            </w:r>
          </w:p>
          <w:p w14:paraId="466D8984" w14:textId="0636B884" w:rsidR="00232E17" w:rsidRPr="00684530" w:rsidRDefault="00232E17" w:rsidP="00684530">
            <w:pPr>
              <w:pStyle w:val="Default"/>
              <w:jc w:val="both"/>
              <w:rPr>
                <w:rFonts w:cs="DIN-Medium"/>
                <w:color w:val="000000" w:themeColor="text1"/>
                <w:sz w:val="28"/>
                <w:szCs w:val="28"/>
              </w:rPr>
            </w:pPr>
            <w:r w:rsidRPr="00684530">
              <w:rPr>
                <w:rFonts w:cs="DIN-Medium"/>
                <w:color w:val="000000" w:themeColor="text1"/>
                <w:sz w:val="28"/>
                <w:szCs w:val="28"/>
              </w:rPr>
              <w:t xml:space="preserve">    </w:t>
            </w:r>
            <w:r w:rsidR="00684530" w:rsidRPr="00684530">
              <w:rPr>
                <w:rFonts w:cs="DIN-Medium"/>
                <w:color w:val="000000" w:themeColor="text1"/>
                <w:sz w:val="28"/>
                <w:szCs w:val="28"/>
              </w:rPr>
              <w:t xml:space="preserve">     </w:t>
            </w:r>
            <w:r w:rsidR="00684530">
              <w:rPr>
                <w:rFonts w:cs="DIN-Medium"/>
                <w:color w:val="000000" w:themeColor="text1"/>
              </w:rPr>
              <w:t xml:space="preserve"> </w:t>
            </w:r>
            <w:r w:rsidR="003A65A0">
              <w:rPr>
                <w:rFonts w:cs="DIN-Medium"/>
                <w:color w:val="000000" w:themeColor="text1"/>
              </w:rPr>
              <w:t>3</w:t>
            </w:r>
            <w:r w:rsidRPr="00684530">
              <w:rPr>
                <w:rFonts w:cs="DIN-Medium"/>
                <w:color w:val="000000" w:themeColor="text1"/>
              </w:rPr>
              <w:t>.</w:t>
            </w:r>
            <w:r w:rsidR="00197FF3">
              <w:rPr>
                <w:rFonts w:cs="DIN-Medium"/>
                <w:color w:val="000000" w:themeColor="text1"/>
              </w:rPr>
              <w:t>5</w:t>
            </w:r>
            <w:r w:rsidRPr="00684530">
              <w:rPr>
                <w:rFonts w:cs="DIN-Medium"/>
                <w:color w:val="000000" w:themeColor="text1"/>
              </w:rPr>
              <w:t xml:space="preserve"> </w:t>
            </w:r>
            <w:r w:rsidR="003A65A0">
              <w:rPr>
                <w:rFonts w:cs="DIN-Medium"/>
                <w:color w:val="000000" w:themeColor="text1"/>
              </w:rPr>
              <w:t>Rating Technique</w:t>
            </w:r>
          </w:p>
          <w:p w14:paraId="54435B50" w14:textId="0F2E703F" w:rsidR="00684530" w:rsidRPr="00684530" w:rsidRDefault="00232E17" w:rsidP="00684530">
            <w:pPr>
              <w:pStyle w:val="Default"/>
              <w:jc w:val="both"/>
              <w:rPr>
                <w:rFonts w:cs="DIN-Medium"/>
                <w:color w:val="000000" w:themeColor="text1"/>
              </w:rPr>
            </w:pPr>
            <w:r w:rsidRPr="00684530">
              <w:rPr>
                <w:rFonts w:cs="DIN-Medium"/>
                <w:color w:val="000000" w:themeColor="text1"/>
              </w:rPr>
              <w:t xml:space="preserve">    </w:t>
            </w:r>
            <w:r w:rsidR="00684530" w:rsidRPr="00684530">
              <w:rPr>
                <w:rFonts w:cs="DIN-Medium"/>
                <w:color w:val="000000" w:themeColor="text1"/>
              </w:rPr>
              <w:t xml:space="preserve">     </w:t>
            </w:r>
            <w:r w:rsidRPr="00684530">
              <w:rPr>
                <w:rFonts w:cs="DIN-Medium"/>
                <w:color w:val="000000" w:themeColor="text1"/>
              </w:rPr>
              <w:t xml:space="preserve"> </w:t>
            </w:r>
            <w:r w:rsidR="00684530">
              <w:rPr>
                <w:rFonts w:cs="DIN-Medium"/>
                <w:color w:val="000000" w:themeColor="text1"/>
              </w:rPr>
              <w:t xml:space="preserve"> </w:t>
            </w:r>
            <w:r w:rsidR="003A65A0">
              <w:rPr>
                <w:rFonts w:cs="DIN-Medium"/>
                <w:color w:val="000000" w:themeColor="text1"/>
              </w:rPr>
              <w:t>3</w:t>
            </w:r>
            <w:r w:rsidRPr="00684530">
              <w:rPr>
                <w:rFonts w:cs="DIN-Medium"/>
                <w:color w:val="000000" w:themeColor="text1"/>
              </w:rPr>
              <w:t>.</w:t>
            </w:r>
            <w:r w:rsidR="00197FF3">
              <w:rPr>
                <w:rFonts w:cs="DIN-Medium"/>
                <w:color w:val="000000" w:themeColor="text1"/>
              </w:rPr>
              <w:t xml:space="preserve">6 </w:t>
            </w:r>
            <w:r w:rsidR="003A65A0">
              <w:rPr>
                <w:rFonts w:cs="DIN-Medium"/>
                <w:color w:val="000000" w:themeColor="text1"/>
              </w:rPr>
              <w:t>Project Tools</w:t>
            </w:r>
          </w:p>
          <w:p w14:paraId="2A78BAB4" w14:textId="77777777" w:rsidR="00EE44BE" w:rsidRPr="00F908E6" w:rsidRDefault="00EE44BE" w:rsidP="003A65A0">
            <w:pPr>
              <w:autoSpaceDE w:val="0"/>
              <w:autoSpaceDN w:val="0"/>
              <w:bidi w:val="0"/>
              <w:adjustRightInd w:val="0"/>
              <w:rPr>
                <w:rFonts w:asciiTheme="majorHAnsi" w:hAnsiTheme="majorHAnsi" w:cs="DIN-Medium"/>
                <w:b/>
                <w:bCs/>
                <w:color w:val="000000" w:themeColor="text1"/>
                <w:sz w:val="24"/>
                <w:szCs w:val="24"/>
              </w:rPr>
            </w:pPr>
          </w:p>
        </w:tc>
        <w:tc>
          <w:tcPr>
            <w:tcW w:w="1350" w:type="dxa"/>
          </w:tcPr>
          <w:p w14:paraId="749F52F2" w14:textId="012188C3" w:rsidR="00EE44BE" w:rsidRPr="00F908E6" w:rsidRDefault="00197FF3" w:rsidP="00D33655">
            <w:pPr>
              <w:bidi w:val="0"/>
              <w:jc w:val="center"/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  <w:t>2</w:t>
            </w:r>
            <w:r w:rsidR="003A65A0"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  <w:t>9</w:t>
            </w:r>
          </w:p>
          <w:p w14:paraId="1F3DF9AA" w14:textId="6E4617F0" w:rsidR="005C0003" w:rsidRPr="00F908E6" w:rsidRDefault="003A65A0" w:rsidP="005C0003">
            <w:pPr>
              <w:bidi w:val="0"/>
              <w:jc w:val="center"/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  <w:t>32</w:t>
            </w:r>
          </w:p>
          <w:p w14:paraId="279FAA07" w14:textId="166AA3BF" w:rsidR="005C0003" w:rsidRPr="00F908E6" w:rsidRDefault="003A65A0" w:rsidP="005C0003">
            <w:pPr>
              <w:bidi w:val="0"/>
              <w:jc w:val="center"/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  <w:t>33</w:t>
            </w:r>
          </w:p>
          <w:p w14:paraId="334A9C05" w14:textId="0B318330" w:rsidR="005C0003" w:rsidRPr="00F908E6" w:rsidRDefault="003A65A0" w:rsidP="005C0003">
            <w:pPr>
              <w:bidi w:val="0"/>
              <w:jc w:val="center"/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  <w:t>3</w:t>
            </w:r>
            <w:r w:rsidR="00BF13E1"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  <w:t>6</w:t>
            </w:r>
          </w:p>
          <w:p w14:paraId="50503E9D" w14:textId="769AA931" w:rsidR="005C0003" w:rsidRPr="00F908E6" w:rsidRDefault="003A65A0" w:rsidP="005C0003">
            <w:pPr>
              <w:bidi w:val="0"/>
              <w:jc w:val="center"/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  <w:t>38</w:t>
            </w:r>
          </w:p>
          <w:p w14:paraId="7586AB71" w14:textId="5AF6E9A5" w:rsidR="005C0003" w:rsidRPr="00F908E6" w:rsidRDefault="003A65A0" w:rsidP="005C0003">
            <w:pPr>
              <w:bidi w:val="0"/>
              <w:jc w:val="center"/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  <w:t>40</w:t>
            </w:r>
          </w:p>
        </w:tc>
      </w:tr>
      <w:tr w:rsidR="00F908E6" w:rsidRPr="00F908E6" w14:paraId="3D2CC9D0" w14:textId="77777777" w:rsidTr="00EF1CDC">
        <w:tc>
          <w:tcPr>
            <w:tcW w:w="8028" w:type="dxa"/>
            <w:shd w:val="clear" w:color="auto" w:fill="D9D9D9" w:themeFill="background1" w:themeFillShade="D9"/>
          </w:tcPr>
          <w:p w14:paraId="2DD06C58" w14:textId="3D5DF663" w:rsidR="00D54076" w:rsidRPr="00F908E6" w:rsidRDefault="00EF1CDC" w:rsidP="00232E17">
            <w:pPr>
              <w:pStyle w:val="Default"/>
              <w:jc w:val="both"/>
              <w:rPr>
                <w:rFonts w:cs="DIN-Medium"/>
                <w:b/>
                <w:bCs/>
                <w:color w:val="000000" w:themeColor="text1"/>
                <w:sz w:val="28"/>
                <w:szCs w:val="28"/>
              </w:rPr>
            </w:pPr>
            <w:r w:rsidRPr="00F908E6">
              <w:rPr>
                <w:rFonts w:asciiTheme="majorHAnsi" w:hAnsiTheme="majorHAnsi" w:cstheme="majorBidi"/>
                <w:b/>
                <w:bCs/>
                <w:color w:val="000000" w:themeColor="text1"/>
                <w:sz w:val="32"/>
                <w:szCs w:val="32"/>
              </w:rPr>
              <w:t xml:space="preserve">Chapter </w:t>
            </w:r>
            <w:r w:rsidR="009B5008">
              <w:rPr>
                <w:rFonts w:asciiTheme="majorHAnsi" w:hAnsiTheme="majorHAnsi" w:cstheme="majorBidi"/>
                <w:b/>
                <w:bCs/>
                <w:color w:val="000000" w:themeColor="text1"/>
                <w:sz w:val="32"/>
                <w:szCs w:val="32"/>
              </w:rPr>
              <w:t>4</w:t>
            </w:r>
            <w:r w:rsidR="00BF13E1">
              <w:rPr>
                <w:rFonts w:asciiTheme="majorHAnsi" w:hAnsiTheme="majorHAnsi" w:cstheme="majorBidi"/>
                <w:b/>
                <w:bCs/>
                <w:color w:val="000000" w:themeColor="text1"/>
                <w:sz w:val="32"/>
                <w:szCs w:val="32"/>
              </w:rPr>
              <w:t xml:space="preserve"> – </w:t>
            </w:r>
            <w:r w:rsidR="009B5008">
              <w:rPr>
                <w:rFonts w:asciiTheme="majorHAnsi" w:hAnsiTheme="majorHAnsi" w:cstheme="majorBidi"/>
                <w:b/>
                <w:bCs/>
                <w:color w:val="000000" w:themeColor="text1"/>
                <w:sz w:val="32"/>
                <w:szCs w:val="32"/>
              </w:rPr>
              <w:t>System Implementation</w:t>
            </w:r>
          </w:p>
        </w:tc>
        <w:tc>
          <w:tcPr>
            <w:tcW w:w="1350" w:type="dxa"/>
          </w:tcPr>
          <w:p w14:paraId="2FD944AF" w14:textId="42304FAF" w:rsidR="00D54076" w:rsidRPr="00F908E6" w:rsidRDefault="009B5008" w:rsidP="00D33655">
            <w:pPr>
              <w:bidi w:val="0"/>
              <w:jc w:val="center"/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HAnsi" w:eastAsiaTheme="minorHAnsi" w:hAnsiTheme="majorHAnsi" w:cstheme="majorBidi"/>
                <w:b/>
                <w:bCs/>
                <w:color w:val="000000" w:themeColor="text1"/>
                <w:sz w:val="28"/>
                <w:szCs w:val="28"/>
              </w:rPr>
              <w:t>47</w:t>
            </w:r>
          </w:p>
        </w:tc>
      </w:tr>
      <w:tr w:rsidR="00F908E6" w:rsidRPr="00F908E6" w14:paraId="7A63AB38" w14:textId="77777777" w:rsidTr="00765189">
        <w:tc>
          <w:tcPr>
            <w:tcW w:w="8028" w:type="dxa"/>
          </w:tcPr>
          <w:p w14:paraId="2D31DB32" w14:textId="579BEE58" w:rsidR="009B5008" w:rsidRDefault="000310D1" w:rsidP="009B5008">
            <w:pPr>
              <w:autoSpaceDE w:val="0"/>
              <w:autoSpaceDN w:val="0"/>
              <w:bidi w:val="0"/>
              <w:adjustRightInd w:val="0"/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</w:pPr>
            <w:r w:rsidRPr="00F908E6">
              <w:rPr>
                <w:rFonts w:cs="DIN-Medium"/>
                <w:color w:val="000000" w:themeColor="text1"/>
              </w:rPr>
              <w:t xml:space="preserve">    </w:t>
            </w:r>
            <w:r w:rsidR="009B5008">
              <w:rPr>
                <w:rFonts w:cs="DIN-Medium"/>
                <w:color w:val="000000" w:themeColor="text1"/>
              </w:rPr>
              <w:t xml:space="preserve">      </w:t>
            </w:r>
            <w:r w:rsidRPr="00F908E6">
              <w:rPr>
                <w:rFonts w:cs="DIN-Medium"/>
                <w:color w:val="000000" w:themeColor="text1"/>
              </w:rPr>
              <w:t xml:space="preserve"> </w:t>
            </w:r>
            <w:r w:rsidR="009B5008">
              <w:rPr>
                <w:rFonts w:asciiTheme="majorHAnsi" w:hAnsiTheme="majorHAnsi" w:cs="DIN-Medium"/>
                <w:b/>
                <w:bCs/>
                <w:color w:val="000000" w:themeColor="text1"/>
                <w:sz w:val="24"/>
                <w:szCs w:val="24"/>
              </w:rPr>
              <w:t xml:space="preserve"> 4</w:t>
            </w:r>
            <w:r w:rsidR="009B5008"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.1 </w:t>
            </w:r>
            <w:r w:rsidR="00681183">
              <w:rPr>
                <w:rFonts w:asciiTheme="majorHAnsi" w:hAnsiTheme="majorHAnsi" w:cs="DIN-Medium"/>
                <w:b/>
                <w:bCs/>
                <w:color w:val="000000" w:themeColor="text1"/>
                <w:sz w:val="24"/>
                <w:szCs w:val="24"/>
              </w:rPr>
              <w:t>System Coding Screen Shots</w:t>
            </w:r>
            <w:r w:rsidR="009B5008" w:rsidRPr="009C2907">
              <w:rPr>
                <w:rFonts w:asciiTheme="majorHAnsi" w:hAnsiTheme="majorHAnsi" w:cs="DIN-Medium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</w:p>
          <w:p w14:paraId="6CB2DE3C" w14:textId="19A7C8C8" w:rsidR="009B5008" w:rsidRDefault="009B5008" w:rsidP="009B5008">
            <w:pPr>
              <w:autoSpaceDE w:val="0"/>
              <w:autoSpaceDN w:val="0"/>
              <w:bidi w:val="0"/>
              <w:adjustRightInd w:val="0"/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             </w:t>
            </w:r>
            <w:r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4</w:t>
            </w:r>
            <w:r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.1</w:t>
            </w:r>
            <w:r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.1</w:t>
            </w:r>
            <w:r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</w:t>
            </w:r>
            <w:r w:rsidR="00681183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Google MAP Request</w:t>
            </w:r>
          </w:p>
          <w:p w14:paraId="2504922B" w14:textId="39AA95EB" w:rsidR="009B5008" w:rsidRDefault="009B5008" w:rsidP="009B5008">
            <w:pPr>
              <w:autoSpaceDE w:val="0"/>
              <w:autoSpaceDN w:val="0"/>
              <w:bidi w:val="0"/>
              <w:adjustRightInd w:val="0"/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             </w:t>
            </w:r>
            <w:r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4</w:t>
            </w:r>
            <w:r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.1</w:t>
            </w:r>
            <w:r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.2</w:t>
            </w:r>
            <w:r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</w:t>
            </w:r>
            <w:r w:rsidR="00681183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Login</w:t>
            </w:r>
            <w:r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</w:t>
            </w:r>
          </w:p>
          <w:p w14:paraId="3B684487" w14:textId="6658D142" w:rsidR="009B5008" w:rsidRDefault="009B5008" w:rsidP="009B5008">
            <w:pPr>
              <w:autoSpaceDE w:val="0"/>
              <w:autoSpaceDN w:val="0"/>
              <w:bidi w:val="0"/>
              <w:adjustRightInd w:val="0"/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             </w:t>
            </w:r>
            <w:r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4</w:t>
            </w:r>
            <w:r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.1</w:t>
            </w:r>
            <w:r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.3</w:t>
            </w:r>
            <w:r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</w:t>
            </w:r>
            <w:r w:rsidR="00681183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Register</w:t>
            </w:r>
          </w:p>
          <w:p w14:paraId="2A19BEC5" w14:textId="749A970D" w:rsidR="009B5008" w:rsidRDefault="009B5008" w:rsidP="009B5008">
            <w:pPr>
              <w:autoSpaceDE w:val="0"/>
              <w:autoSpaceDN w:val="0"/>
              <w:bidi w:val="0"/>
              <w:adjustRightInd w:val="0"/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             </w:t>
            </w:r>
            <w:r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4</w:t>
            </w:r>
            <w:r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.1</w:t>
            </w:r>
            <w:r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.4</w:t>
            </w:r>
            <w:r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</w:t>
            </w:r>
            <w:r w:rsidR="00681183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IP Finder</w:t>
            </w:r>
          </w:p>
          <w:p w14:paraId="38B8493C" w14:textId="461A9DEA" w:rsidR="009B5008" w:rsidRPr="00F908E6" w:rsidRDefault="009B5008" w:rsidP="009B5008">
            <w:pPr>
              <w:autoSpaceDE w:val="0"/>
              <w:autoSpaceDN w:val="0"/>
              <w:bidi w:val="0"/>
              <w:adjustRightInd w:val="0"/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             </w:t>
            </w:r>
          </w:p>
          <w:p w14:paraId="10DE4915" w14:textId="496CC008" w:rsidR="009B5008" w:rsidRDefault="009B5008" w:rsidP="009B5008">
            <w:pPr>
              <w:autoSpaceDE w:val="0"/>
              <w:autoSpaceDN w:val="0"/>
              <w:bidi w:val="0"/>
              <w:adjustRightInd w:val="0"/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</w:pPr>
            <w:r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          </w:t>
            </w:r>
            <w:r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4</w:t>
            </w:r>
            <w:r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.</w:t>
            </w:r>
            <w:r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2</w:t>
            </w:r>
            <w:r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</w:t>
            </w:r>
            <w:r w:rsidR="00681183">
              <w:rPr>
                <w:rFonts w:asciiTheme="majorHAnsi" w:hAnsiTheme="majorHAnsi" w:cs="DIN-Medium"/>
                <w:b/>
                <w:bCs/>
                <w:color w:val="000000" w:themeColor="text1"/>
                <w:sz w:val="24"/>
                <w:szCs w:val="24"/>
              </w:rPr>
              <w:t>System Design Screen Shots</w:t>
            </w:r>
          </w:p>
          <w:p w14:paraId="3AA66CA4" w14:textId="26AFF1FE" w:rsidR="009B5008" w:rsidRDefault="009B5008" w:rsidP="009B5008">
            <w:pPr>
              <w:autoSpaceDE w:val="0"/>
              <w:autoSpaceDN w:val="0"/>
              <w:bidi w:val="0"/>
              <w:adjustRightInd w:val="0"/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             </w:t>
            </w:r>
            <w:r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4</w:t>
            </w:r>
            <w:r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.</w:t>
            </w:r>
            <w:r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2.1</w:t>
            </w:r>
            <w:r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</w:t>
            </w:r>
            <w:r w:rsidR="00681183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Home Page</w:t>
            </w:r>
          </w:p>
          <w:p w14:paraId="1DA2AA65" w14:textId="5AE768AA" w:rsidR="009B5008" w:rsidRDefault="009B5008" w:rsidP="009B5008">
            <w:pPr>
              <w:autoSpaceDE w:val="0"/>
              <w:autoSpaceDN w:val="0"/>
              <w:bidi w:val="0"/>
              <w:adjustRightInd w:val="0"/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             </w:t>
            </w:r>
            <w:r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4</w:t>
            </w:r>
            <w:r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.</w:t>
            </w:r>
            <w:r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2.2</w:t>
            </w:r>
            <w:r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</w:t>
            </w:r>
            <w:r w:rsidR="00681183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Registration Page</w:t>
            </w:r>
          </w:p>
          <w:p w14:paraId="30761BF3" w14:textId="070B6973" w:rsidR="009B5008" w:rsidRDefault="009B5008" w:rsidP="009B5008">
            <w:pPr>
              <w:autoSpaceDE w:val="0"/>
              <w:autoSpaceDN w:val="0"/>
              <w:bidi w:val="0"/>
              <w:adjustRightInd w:val="0"/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             </w:t>
            </w:r>
            <w:r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4</w:t>
            </w:r>
            <w:r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.</w:t>
            </w:r>
            <w:r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2.</w:t>
            </w:r>
            <w:r w:rsidR="00681183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3</w:t>
            </w:r>
            <w:r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</w:t>
            </w:r>
            <w:r w:rsidR="00681183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Profile Page</w:t>
            </w:r>
          </w:p>
          <w:p w14:paraId="59AD9B20" w14:textId="43C30804" w:rsidR="009B5008" w:rsidRDefault="009B5008" w:rsidP="009B5008">
            <w:pPr>
              <w:autoSpaceDE w:val="0"/>
              <w:autoSpaceDN w:val="0"/>
              <w:bidi w:val="0"/>
              <w:adjustRightInd w:val="0"/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</w:pPr>
            <w:r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             </w:t>
            </w:r>
            <w:r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4</w:t>
            </w:r>
            <w:r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.</w:t>
            </w:r>
            <w:r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2.</w:t>
            </w:r>
            <w:r w:rsidR="00681183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4</w:t>
            </w:r>
            <w:r w:rsidRPr="00F908E6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 xml:space="preserve"> </w:t>
            </w:r>
            <w:r w:rsidR="00681183">
              <w:rPr>
                <w:rFonts w:asciiTheme="majorHAnsi" w:hAnsiTheme="majorHAnsi" w:cs="DIN-Medium"/>
                <w:color w:val="000000" w:themeColor="text1"/>
                <w:sz w:val="24"/>
                <w:szCs w:val="24"/>
              </w:rPr>
              <w:t>Dashboard Page</w:t>
            </w:r>
          </w:p>
          <w:p w14:paraId="2997A76A" w14:textId="6841539F" w:rsidR="00752BA9" w:rsidRPr="00F908E6" w:rsidRDefault="00752BA9" w:rsidP="00752BA9">
            <w:pPr>
              <w:pStyle w:val="Default"/>
              <w:rPr>
                <w:rFonts w:cs="DIN-Medium"/>
                <w:color w:val="000000" w:themeColor="text1"/>
              </w:rPr>
            </w:pPr>
          </w:p>
        </w:tc>
        <w:tc>
          <w:tcPr>
            <w:tcW w:w="1350" w:type="dxa"/>
          </w:tcPr>
          <w:p w14:paraId="39FE513E" w14:textId="239194CD" w:rsidR="00D54076" w:rsidRPr="00F908E6" w:rsidRDefault="00373D3F" w:rsidP="00D33655">
            <w:pPr>
              <w:bidi w:val="0"/>
              <w:jc w:val="center"/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  <w:t>48</w:t>
            </w:r>
          </w:p>
          <w:p w14:paraId="6C7F9927" w14:textId="2B5B4797" w:rsidR="001802CB" w:rsidRPr="00F908E6" w:rsidRDefault="00373D3F" w:rsidP="001802CB">
            <w:pPr>
              <w:bidi w:val="0"/>
              <w:jc w:val="center"/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  <w:t>48</w:t>
            </w:r>
          </w:p>
          <w:p w14:paraId="76236101" w14:textId="2DADBFEA" w:rsidR="001802CB" w:rsidRPr="00F908E6" w:rsidRDefault="00373D3F" w:rsidP="001802CB">
            <w:pPr>
              <w:bidi w:val="0"/>
              <w:jc w:val="center"/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  <w:t>49</w:t>
            </w:r>
          </w:p>
          <w:p w14:paraId="464D5CAC" w14:textId="3CEA6D91" w:rsidR="001802CB" w:rsidRPr="00F908E6" w:rsidRDefault="00373D3F" w:rsidP="001802CB">
            <w:pPr>
              <w:bidi w:val="0"/>
              <w:jc w:val="center"/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  <w:t>50</w:t>
            </w:r>
          </w:p>
          <w:p w14:paraId="20E90F53" w14:textId="4E9EDBC0" w:rsidR="001802CB" w:rsidRPr="00F908E6" w:rsidRDefault="00373D3F" w:rsidP="001802CB">
            <w:pPr>
              <w:bidi w:val="0"/>
              <w:jc w:val="center"/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  <w:t>5</w:t>
            </w:r>
            <w:r w:rsidR="00BF13E1"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  <w:t>1</w:t>
            </w:r>
          </w:p>
          <w:p w14:paraId="27FD98A7" w14:textId="6D087307" w:rsidR="001802CB" w:rsidRPr="00F908E6" w:rsidRDefault="001802CB" w:rsidP="001802CB">
            <w:pPr>
              <w:bidi w:val="0"/>
              <w:jc w:val="center"/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</w:pPr>
          </w:p>
          <w:p w14:paraId="46D60CAB" w14:textId="4B180C1F" w:rsidR="001802CB" w:rsidRPr="00F908E6" w:rsidRDefault="00373D3F" w:rsidP="001802CB">
            <w:pPr>
              <w:bidi w:val="0"/>
              <w:jc w:val="center"/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  <w:t>51</w:t>
            </w:r>
          </w:p>
          <w:p w14:paraId="1CB0D956" w14:textId="6888D7C3" w:rsidR="001802CB" w:rsidRPr="00F908E6" w:rsidRDefault="00373D3F" w:rsidP="001802CB">
            <w:pPr>
              <w:bidi w:val="0"/>
              <w:jc w:val="center"/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  <w:t>51</w:t>
            </w:r>
          </w:p>
          <w:p w14:paraId="478E6A38" w14:textId="10DA47E9" w:rsidR="001802CB" w:rsidRDefault="00373D3F" w:rsidP="001802CB">
            <w:pPr>
              <w:bidi w:val="0"/>
              <w:jc w:val="center"/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  <w:t>53</w:t>
            </w:r>
          </w:p>
          <w:p w14:paraId="21056B25" w14:textId="2701F6AF" w:rsidR="00373D3F" w:rsidRDefault="00373D3F" w:rsidP="00373D3F">
            <w:pPr>
              <w:bidi w:val="0"/>
              <w:jc w:val="center"/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  <w:t>54</w:t>
            </w:r>
          </w:p>
          <w:p w14:paraId="1161510C" w14:textId="05552A56" w:rsidR="00373D3F" w:rsidRPr="00F908E6" w:rsidRDefault="00373D3F" w:rsidP="00373D3F">
            <w:pPr>
              <w:bidi w:val="0"/>
              <w:jc w:val="center"/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</w:pPr>
            <w:r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  <w:t>55</w:t>
            </w:r>
          </w:p>
          <w:p w14:paraId="67607489" w14:textId="5E2BA9EF" w:rsidR="001802CB" w:rsidRPr="00F908E6" w:rsidRDefault="001802CB" w:rsidP="001802CB">
            <w:pPr>
              <w:bidi w:val="0"/>
              <w:jc w:val="center"/>
              <w:rPr>
                <w:rFonts w:asciiTheme="majorHAnsi" w:eastAsiaTheme="minorHAnsi" w:hAnsiTheme="majorHAnsi" w:cstheme="majorBidi"/>
                <w:color w:val="000000" w:themeColor="text1"/>
                <w:sz w:val="24"/>
                <w:szCs w:val="24"/>
              </w:rPr>
            </w:pPr>
          </w:p>
        </w:tc>
      </w:tr>
    </w:tbl>
    <w:p w14:paraId="70769ADB" w14:textId="77777777" w:rsidR="00804C14" w:rsidRPr="00F908E6" w:rsidRDefault="00804C14" w:rsidP="00DC603E">
      <w:pPr>
        <w:bidi w:val="0"/>
        <w:spacing w:after="0" w:line="240" w:lineRule="auto"/>
        <w:rPr>
          <w:rFonts w:asciiTheme="majorHAnsi" w:eastAsiaTheme="minorHAnsi" w:hAnsiTheme="majorHAnsi" w:cstheme="majorBidi"/>
          <w:color w:val="000000" w:themeColor="text1"/>
          <w:sz w:val="28"/>
          <w:szCs w:val="28"/>
        </w:rPr>
      </w:pPr>
      <w:bookmarkStart w:id="0" w:name="_GoBack"/>
      <w:bookmarkEnd w:id="0"/>
    </w:p>
    <w:sectPr w:rsidR="00804C14" w:rsidRPr="00F908E6" w:rsidSect="003075C7">
      <w:headerReference w:type="default" r:id="rId8"/>
      <w:footerReference w:type="default" r:id="rId9"/>
      <w:pgSz w:w="11906" w:h="16838"/>
      <w:pgMar w:top="1440" w:right="1800" w:bottom="1440" w:left="180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fmt="upperRoman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C25BA8" w14:textId="77777777" w:rsidR="00DC3CF6" w:rsidRDefault="00DC3CF6" w:rsidP="001E45EC">
      <w:pPr>
        <w:spacing w:after="0" w:line="240" w:lineRule="auto"/>
      </w:pPr>
      <w:r>
        <w:separator/>
      </w:r>
    </w:p>
  </w:endnote>
  <w:endnote w:type="continuationSeparator" w:id="0">
    <w:p w14:paraId="32E0F8B3" w14:textId="77777777" w:rsidR="00DC3CF6" w:rsidRDefault="00DC3CF6" w:rsidP="001E45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IN-Medium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4C1BD7" w14:textId="753A3EBB" w:rsidR="007A39DC" w:rsidRPr="00AF6327" w:rsidRDefault="00897F09" w:rsidP="001E45EC">
    <w:pPr>
      <w:pStyle w:val="Footer"/>
      <w:pBdr>
        <w:top w:val="thinThickSmallGap" w:sz="24" w:space="1" w:color="622423" w:themeColor="accent2" w:themeShade="7F"/>
      </w:pBdr>
      <w:bidi w:val="0"/>
      <w:rPr>
        <w:rFonts w:asciiTheme="majorHAnsi" w:hAnsiTheme="majorHAnsi" w:cstheme="majorBidi"/>
        <w:sz w:val="28"/>
        <w:szCs w:val="28"/>
      </w:rPr>
    </w:pPr>
    <w:r>
      <w:rPr>
        <w:rFonts w:asciiTheme="majorHAnsi" w:hAnsiTheme="majorHAnsi" w:cstheme="majorBidi"/>
        <w:sz w:val="28"/>
        <w:szCs w:val="28"/>
      </w:rPr>
      <w:t xml:space="preserve">Table </w:t>
    </w:r>
    <w:proofErr w:type="gramStart"/>
    <w:r>
      <w:rPr>
        <w:rFonts w:asciiTheme="majorHAnsi" w:hAnsiTheme="majorHAnsi" w:cstheme="majorBidi"/>
        <w:sz w:val="28"/>
        <w:szCs w:val="28"/>
      </w:rPr>
      <w:t>Of</w:t>
    </w:r>
    <w:proofErr w:type="gramEnd"/>
    <w:r>
      <w:rPr>
        <w:rFonts w:asciiTheme="majorHAnsi" w:hAnsiTheme="majorHAnsi" w:cstheme="majorBidi"/>
        <w:sz w:val="28"/>
        <w:szCs w:val="28"/>
      </w:rPr>
      <w:t xml:space="preserve"> Content</w:t>
    </w:r>
    <w:r w:rsidR="007A39DC" w:rsidRPr="00AF6327">
      <w:rPr>
        <w:rFonts w:asciiTheme="majorHAnsi" w:hAnsiTheme="majorHAnsi" w:cstheme="majorBidi"/>
        <w:sz w:val="28"/>
        <w:szCs w:val="28"/>
      </w:rPr>
      <w:ptab w:relativeTo="margin" w:alignment="right" w:leader="none"/>
    </w:r>
    <w:r w:rsidR="007A39DC" w:rsidRPr="00AF6327">
      <w:rPr>
        <w:rFonts w:asciiTheme="majorHAnsi" w:hAnsiTheme="majorHAnsi" w:cstheme="majorBidi"/>
        <w:sz w:val="28"/>
        <w:szCs w:val="28"/>
      </w:rPr>
      <w:t xml:space="preserve"> </w:t>
    </w:r>
    <w:r w:rsidR="004304A1" w:rsidRPr="00AF6327">
      <w:rPr>
        <w:rFonts w:asciiTheme="majorHAnsi" w:hAnsiTheme="majorHAnsi" w:cstheme="majorBidi"/>
        <w:sz w:val="28"/>
        <w:szCs w:val="28"/>
      </w:rPr>
      <w:fldChar w:fldCharType="begin"/>
    </w:r>
    <w:r w:rsidR="007A39DC" w:rsidRPr="00AF6327">
      <w:rPr>
        <w:rFonts w:asciiTheme="majorHAnsi" w:hAnsiTheme="majorHAnsi" w:cstheme="majorBidi"/>
        <w:sz w:val="28"/>
        <w:szCs w:val="28"/>
      </w:rPr>
      <w:instrText xml:space="preserve"> PAGE   \* MERGEFORMAT </w:instrText>
    </w:r>
    <w:r w:rsidR="004304A1" w:rsidRPr="00AF6327">
      <w:rPr>
        <w:rFonts w:asciiTheme="majorHAnsi" w:hAnsiTheme="majorHAnsi" w:cstheme="majorBidi"/>
        <w:sz w:val="28"/>
        <w:szCs w:val="28"/>
      </w:rPr>
      <w:fldChar w:fldCharType="separate"/>
    </w:r>
    <w:r w:rsidR="00EF70BA">
      <w:rPr>
        <w:rFonts w:asciiTheme="majorHAnsi" w:hAnsiTheme="majorHAnsi" w:cstheme="majorBidi"/>
        <w:noProof/>
        <w:sz w:val="28"/>
        <w:szCs w:val="28"/>
      </w:rPr>
      <w:t>III</w:t>
    </w:r>
    <w:r w:rsidR="004304A1" w:rsidRPr="00AF6327">
      <w:rPr>
        <w:rFonts w:asciiTheme="majorHAnsi" w:hAnsiTheme="majorHAnsi" w:cstheme="majorBidi"/>
        <w:sz w:val="28"/>
        <w:szCs w:val="28"/>
      </w:rPr>
      <w:fldChar w:fldCharType="end"/>
    </w:r>
  </w:p>
  <w:p w14:paraId="6CD4FA6B" w14:textId="77777777" w:rsidR="007A39DC" w:rsidRDefault="007A39DC">
    <w:pPr>
      <w:pStyle w:val="Footer"/>
      <w:rPr>
        <w:lang w:bidi="ar-EG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C01DC0" w14:textId="77777777" w:rsidR="00DC3CF6" w:rsidRDefault="00DC3CF6" w:rsidP="001E45EC">
      <w:pPr>
        <w:spacing w:after="0" w:line="240" w:lineRule="auto"/>
      </w:pPr>
      <w:r>
        <w:separator/>
      </w:r>
    </w:p>
  </w:footnote>
  <w:footnote w:type="continuationSeparator" w:id="0">
    <w:p w14:paraId="18D5CD37" w14:textId="77777777" w:rsidR="00DC3CF6" w:rsidRDefault="00DC3CF6" w:rsidP="001E45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0917CC" w14:textId="541707F5" w:rsidR="007A39DC" w:rsidRPr="00AF6327" w:rsidRDefault="00406BC1" w:rsidP="00406BC1">
    <w:pPr>
      <w:pStyle w:val="Header"/>
      <w:bidi w:val="0"/>
      <w:rPr>
        <w:rFonts w:asciiTheme="majorHAnsi" w:hAnsiTheme="majorHAnsi"/>
        <w:color w:val="FF0000"/>
        <w:sz w:val="28"/>
        <w:szCs w:val="28"/>
      </w:rPr>
    </w:pPr>
    <w:r>
      <w:rPr>
        <w:rFonts w:asciiTheme="majorHAnsi" w:hAnsiTheme="majorHAnsi"/>
        <w:color w:val="FF0000"/>
        <w:sz w:val="28"/>
        <w:szCs w:val="28"/>
      </w:rPr>
      <w:t>Table of content</w:t>
    </w:r>
  </w:p>
  <w:p w14:paraId="5AE2CE5D" w14:textId="77777777" w:rsidR="007A39DC" w:rsidRPr="00715E7A" w:rsidRDefault="007A39DC" w:rsidP="00715E7A">
    <w:pPr>
      <w:pStyle w:val="Header"/>
      <w:bidi w:val="0"/>
      <w:rPr>
        <w:sz w:val="26"/>
        <w:szCs w:val="2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C656A"/>
    <w:multiLevelType w:val="hybridMultilevel"/>
    <w:tmpl w:val="301289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037918"/>
    <w:multiLevelType w:val="hybridMultilevel"/>
    <w:tmpl w:val="ACC6D31E"/>
    <w:lvl w:ilvl="0" w:tplc="EA3A600A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0D4C534">
      <w:start w:val="1"/>
      <w:numFmt w:val="bullet"/>
      <w:lvlText w:val=""/>
      <w:lvlJc w:val="left"/>
      <w:pPr>
        <w:tabs>
          <w:tab w:val="num" w:pos="1069"/>
        </w:tabs>
        <w:ind w:left="1069" w:hanging="360"/>
      </w:pPr>
      <w:rPr>
        <w:rFonts w:ascii="Wingdings" w:hAnsi="Wingdings" w:hint="default"/>
        <w:sz w:val="14"/>
        <w:szCs w:val="14"/>
      </w:rPr>
    </w:lvl>
    <w:lvl w:ilvl="2" w:tplc="13D8A282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1FA2D10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BB6F564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67A6100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C386BEC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1383B6E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63CF368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484370"/>
    <w:multiLevelType w:val="hybridMultilevel"/>
    <w:tmpl w:val="AF2E1FD0"/>
    <w:lvl w:ilvl="0" w:tplc="BF46832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 w:tplc="CCE27B5A">
      <w:start w:val="1"/>
      <w:numFmt w:val="decimal"/>
      <w:lvlText w:val="%2)"/>
      <w:lvlJc w:val="left"/>
      <w:pPr>
        <w:tabs>
          <w:tab w:val="num" w:pos="1080"/>
        </w:tabs>
        <w:ind w:left="1080" w:hanging="360"/>
      </w:pPr>
    </w:lvl>
    <w:lvl w:ilvl="2" w:tplc="BC22DC2C" w:tentative="1">
      <w:start w:val="1"/>
      <w:numFmt w:val="decimal"/>
      <w:lvlText w:val="%3)"/>
      <w:lvlJc w:val="left"/>
      <w:pPr>
        <w:tabs>
          <w:tab w:val="num" w:pos="1800"/>
        </w:tabs>
        <w:ind w:left="1800" w:hanging="360"/>
      </w:pPr>
    </w:lvl>
    <w:lvl w:ilvl="3" w:tplc="1630A63C" w:tentative="1">
      <w:start w:val="1"/>
      <w:numFmt w:val="decimal"/>
      <w:lvlText w:val="%4)"/>
      <w:lvlJc w:val="left"/>
      <w:pPr>
        <w:tabs>
          <w:tab w:val="num" w:pos="2520"/>
        </w:tabs>
        <w:ind w:left="2520" w:hanging="360"/>
      </w:pPr>
    </w:lvl>
    <w:lvl w:ilvl="4" w:tplc="C6DC6FF8" w:tentative="1">
      <w:start w:val="1"/>
      <w:numFmt w:val="decimal"/>
      <w:lvlText w:val="%5)"/>
      <w:lvlJc w:val="left"/>
      <w:pPr>
        <w:tabs>
          <w:tab w:val="num" w:pos="3240"/>
        </w:tabs>
        <w:ind w:left="3240" w:hanging="360"/>
      </w:pPr>
    </w:lvl>
    <w:lvl w:ilvl="5" w:tplc="FF0AE5A6" w:tentative="1">
      <w:start w:val="1"/>
      <w:numFmt w:val="decimal"/>
      <w:lvlText w:val="%6)"/>
      <w:lvlJc w:val="left"/>
      <w:pPr>
        <w:tabs>
          <w:tab w:val="num" w:pos="3960"/>
        </w:tabs>
        <w:ind w:left="3960" w:hanging="360"/>
      </w:pPr>
    </w:lvl>
    <w:lvl w:ilvl="6" w:tplc="D5BC1A62" w:tentative="1">
      <w:start w:val="1"/>
      <w:numFmt w:val="decimal"/>
      <w:lvlText w:val="%7)"/>
      <w:lvlJc w:val="left"/>
      <w:pPr>
        <w:tabs>
          <w:tab w:val="num" w:pos="4680"/>
        </w:tabs>
        <w:ind w:left="4680" w:hanging="360"/>
      </w:pPr>
    </w:lvl>
    <w:lvl w:ilvl="7" w:tplc="7C0A135A" w:tentative="1">
      <w:start w:val="1"/>
      <w:numFmt w:val="decimal"/>
      <w:lvlText w:val="%8)"/>
      <w:lvlJc w:val="left"/>
      <w:pPr>
        <w:tabs>
          <w:tab w:val="num" w:pos="5400"/>
        </w:tabs>
        <w:ind w:left="5400" w:hanging="360"/>
      </w:pPr>
    </w:lvl>
    <w:lvl w:ilvl="8" w:tplc="A708848C" w:tentative="1">
      <w:start w:val="1"/>
      <w:numFmt w:val="decimal"/>
      <w:lvlText w:val="%9)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0DA76DEE"/>
    <w:multiLevelType w:val="hybridMultilevel"/>
    <w:tmpl w:val="F2ECF892"/>
    <w:lvl w:ilvl="0" w:tplc="2DE8769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6805B92">
      <w:start w:val="85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1547A70">
      <w:start w:val="85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18CBACE">
      <w:start w:val="853"/>
      <w:numFmt w:val="bullet"/>
      <w:lvlText w:val="–"/>
      <w:lvlJc w:val="left"/>
      <w:pPr>
        <w:tabs>
          <w:tab w:val="num" w:pos="2628"/>
        </w:tabs>
        <w:ind w:left="2628" w:hanging="360"/>
      </w:pPr>
      <w:rPr>
        <w:rFonts w:ascii="Times New Roman" w:hAnsi="Times New Roman" w:hint="default"/>
        <w:lang w:bidi="ar-EG"/>
      </w:rPr>
    </w:lvl>
    <w:lvl w:ilvl="4" w:tplc="394434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07E5A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5C0656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0C6B6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BAC1E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0E7264E0"/>
    <w:multiLevelType w:val="hybridMultilevel"/>
    <w:tmpl w:val="9A9859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6F1042"/>
    <w:multiLevelType w:val="hybridMultilevel"/>
    <w:tmpl w:val="EA707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150519"/>
    <w:multiLevelType w:val="hybridMultilevel"/>
    <w:tmpl w:val="9ACE68E8"/>
    <w:lvl w:ilvl="0" w:tplc="05AAC3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FF8EAF2">
      <w:start w:val="83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34CA4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75647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C90B0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F22DD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FB07B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4CEC4C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99E63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27AF1E95"/>
    <w:multiLevelType w:val="hybridMultilevel"/>
    <w:tmpl w:val="0446370C"/>
    <w:lvl w:ilvl="0" w:tplc="4CC227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8FE7E48">
      <w:start w:val="915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FA885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99E32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C4E61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644E9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CEA6BD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602DB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634D67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37A15755"/>
    <w:multiLevelType w:val="hybridMultilevel"/>
    <w:tmpl w:val="5C7C9440"/>
    <w:lvl w:ilvl="0" w:tplc="C1B85FD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36A139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5B45A3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65A1308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892056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ABC1D1A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BCBFBC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0AA87D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50E0DD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37D4079E"/>
    <w:multiLevelType w:val="hybridMultilevel"/>
    <w:tmpl w:val="C06446A0"/>
    <w:lvl w:ilvl="0" w:tplc="7D0EF1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BA026B0">
      <w:start w:val="964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C42C6CA">
      <w:start w:val="964"/>
      <w:numFmt w:val="bullet"/>
      <w:lvlText w:val="•"/>
      <w:lvlJc w:val="left"/>
      <w:pPr>
        <w:tabs>
          <w:tab w:val="num" w:pos="1920"/>
        </w:tabs>
        <w:ind w:left="1920" w:hanging="360"/>
      </w:pPr>
      <w:rPr>
        <w:rFonts w:ascii="Times New Roman" w:hAnsi="Times New Roman" w:hint="default"/>
        <w:sz w:val="28"/>
        <w:szCs w:val="28"/>
      </w:rPr>
    </w:lvl>
    <w:lvl w:ilvl="3" w:tplc="6EA04934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82C02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A2CCE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42A3B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B3099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B0693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39FE79E5"/>
    <w:multiLevelType w:val="hybridMultilevel"/>
    <w:tmpl w:val="2B76B4C0"/>
    <w:lvl w:ilvl="0" w:tplc="E19A59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3620BEE">
      <w:start w:val="915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F482C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E228A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310FA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3BCE3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1A24B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62670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990FF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3D8435B2"/>
    <w:multiLevelType w:val="hybridMultilevel"/>
    <w:tmpl w:val="44DAE48A"/>
    <w:lvl w:ilvl="0" w:tplc="315E656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1069EB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7F47AF8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8882A3A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35C96E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1E42082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6BA174E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2722FA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BF4771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" w15:restartNumberingAfterBreak="0">
    <w:nsid w:val="3E527E16"/>
    <w:multiLevelType w:val="hybridMultilevel"/>
    <w:tmpl w:val="C6402A3E"/>
    <w:lvl w:ilvl="0" w:tplc="0409000F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 w:tplc="575CE3A4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0749D2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9CAAA6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5F4D522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1FA8D0A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32E554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EC8CB4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609A5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C00C1D"/>
    <w:multiLevelType w:val="hybridMultilevel"/>
    <w:tmpl w:val="20C0D1FC"/>
    <w:lvl w:ilvl="0" w:tplc="58844CB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EC12B35"/>
    <w:multiLevelType w:val="multilevel"/>
    <w:tmpl w:val="1C4ABAA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  <w:color w:val="1F497D" w:themeColor="text2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5" w15:restartNumberingAfterBreak="0">
    <w:nsid w:val="4646355D"/>
    <w:multiLevelType w:val="hybridMultilevel"/>
    <w:tmpl w:val="DF988E2C"/>
    <w:lvl w:ilvl="0" w:tplc="A03823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81CABD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33AA67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5E0AE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01467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664ED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C0267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F9A6E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4D6A3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6" w15:restartNumberingAfterBreak="0">
    <w:nsid w:val="4DCE140D"/>
    <w:multiLevelType w:val="hybridMultilevel"/>
    <w:tmpl w:val="D2604B3E"/>
    <w:lvl w:ilvl="0" w:tplc="FB2EB4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C161934">
      <w:start w:val="964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C8E56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50E2D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A58F3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100D2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F4693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5CAFE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8CA6C9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7" w15:restartNumberingAfterBreak="0">
    <w:nsid w:val="4F105155"/>
    <w:multiLevelType w:val="hybridMultilevel"/>
    <w:tmpl w:val="C71ADF7A"/>
    <w:lvl w:ilvl="0" w:tplc="03169A34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5AC6598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A479CA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89C9160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B2655C0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BFE2E10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9C20210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8BA9FDE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E70F64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233940"/>
    <w:multiLevelType w:val="multilevel"/>
    <w:tmpl w:val="280A7E44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789"/>
        </w:tabs>
        <w:ind w:left="1789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09"/>
        </w:tabs>
        <w:ind w:left="2509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29"/>
        </w:tabs>
        <w:ind w:left="3229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49"/>
        </w:tabs>
        <w:ind w:left="3949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69"/>
        </w:tabs>
        <w:ind w:left="4669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389"/>
        </w:tabs>
        <w:ind w:left="5389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09"/>
        </w:tabs>
        <w:ind w:left="6109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29"/>
        </w:tabs>
        <w:ind w:left="6829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F77400D"/>
    <w:multiLevelType w:val="hybridMultilevel"/>
    <w:tmpl w:val="C55ABD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07B55F9"/>
    <w:multiLevelType w:val="hybridMultilevel"/>
    <w:tmpl w:val="1032AC00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1" w15:restartNumberingAfterBreak="0">
    <w:nsid w:val="5741194C"/>
    <w:multiLevelType w:val="hybridMultilevel"/>
    <w:tmpl w:val="14B0E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A556E1"/>
    <w:multiLevelType w:val="hybridMultilevel"/>
    <w:tmpl w:val="87EE43A4"/>
    <w:lvl w:ilvl="0" w:tplc="7FF2CA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F5858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8600E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D3E5B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EFA88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B92E3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6E6C4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920D0B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218B6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5AC20E36"/>
    <w:multiLevelType w:val="hybridMultilevel"/>
    <w:tmpl w:val="2E5E25DE"/>
    <w:lvl w:ilvl="0" w:tplc="0409000F">
      <w:start w:val="1"/>
      <w:numFmt w:val="decimal"/>
      <w:lvlText w:val="%1."/>
      <w:lvlJc w:val="left"/>
      <w:pPr>
        <w:ind w:left="927" w:hanging="360"/>
      </w:p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4" w15:restartNumberingAfterBreak="0">
    <w:nsid w:val="5C5A2216"/>
    <w:multiLevelType w:val="hybridMultilevel"/>
    <w:tmpl w:val="978A24DA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618A37FD"/>
    <w:multiLevelType w:val="hybridMultilevel"/>
    <w:tmpl w:val="388A5140"/>
    <w:lvl w:ilvl="0" w:tplc="555AF0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B64DF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4DCE7A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FCCDD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E644A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5D08D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8F8F5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154C6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736EE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6" w15:restartNumberingAfterBreak="0">
    <w:nsid w:val="6F141032"/>
    <w:multiLevelType w:val="hybridMultilevel"/>
    <w:tmpl w:val="C6402A3E"/>
    <w:lvl w:ilvl="0" w:tplc="0409000F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hint="default"/>
      </w:rPr>
    </w:lvl>
    <w:lvl w:ilvl="1" w:tplc="575CE3A4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0749D2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9CAAA64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5F4D522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1FA8D0A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32E554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EC8CB4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609A5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9F5D85"/>
    <w:multiLevelType w:val="hybridMultilevel"/>
    <w:tmpl w:val="0CE874B0"/>
    <w:lvl w:ilvl="0" w:tplc="E1201C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B0664D4">
      <w:start w:val="104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E003A36">
      <w:start w:val="1049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A9CFB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DE2DE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01C525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04C3F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17069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4C66E9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8" w15:restartNumberingAfterBreak="0">
    <w:nsid w:val="7AAA26AE"/>
    <w:multiLevelType w:val="hybridMultilevel"/>
    <w:tmpl w:val="53CAF3D8"/>
    <w:lvl w:ilvl="0" w:tplc="4B36D6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186129E">
      <w:start w:val="104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FC82674">
      <w:start w:val="1049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CCC8C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40CAE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5EC41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1A451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BDE19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E441B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9" w15:restartNumberingAfterBreak="0">
    <w:nsid w:val="7CBC0B7A"/>
    <w:multiLevelType w:val="hybridMultilevel"/>
    <w:tmpl w:val="F064ECDA"/>
    <w:lvl w:ilvl="0" w:tplc="2C3AFD1A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9CA6AC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EE4311E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4863968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2D04A7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5C2F590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95AF294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A40905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800D680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0" w15:restartNumberingAfterBreak="0">
    <w:nsid w:val="7E0D07B3"/>
    <w:multiLevelType w:val="hybridMultilevel"/>
    <w:tmpl w:val="C13E22C2"/>
    <w:lvl w:ilvl="0" w:tplc="0409000F">
      <w:start w:val="1"/>
      <w:numFmt w:val="decimal"/>
      <w:lvlText w:val="%1."/>
      <w:lvlJc w:val="left"/>
      <w:pPr>
        <w:ind w:left="927" w:hanging="360"/>
      </w:p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2"/>
  </w:num>
  <w:num w:numId="2">
    <w:abstractNumId w:val="26"/>
  </w:num>
  <w:num w:numId="3">
    <w:abstractNumId w:val="17"/>
  </w:num>
  <w:num w:numId="4">
    <w:abstractNumId w:val="12"/>
  </w:num>
  <w:num w:numId="5">
    <w:abstractNumId w:val="7"/>
  </w:num>
  <w:num w:numId="6">
    <w:abstractNumId w:val="10"/>
  </w:num>
  <w:num w:numId="7">
    <w:abstractNumId w:val="25"/>
  </w:num>
  <w:num w:numId="8">
    <w:abstractNumId w:val="6"/>
  </w:num>
  <w:num w:numId="9">
    <w:abstractNumId w:val="16"/>
  </w:num>
  <w:num w:numId="10">
    <w:abstractNumId w:val="22"/>
  </w:num>
  <w:num w:numId="11">
    <w:abstractNumId w:val="0"/>
  </w:num>
  <w:num w:numId="12">
    <w:abstractNumId w:val="5"/>
  </w:num>
  <w:num w:numId="13">
    <w:abstractNumId w:val="18"/>
  </w:num>
  <w:num w:numId="14">
    <w:abstractNumId w:val="24"/>
  </w:num>
  <w:num w:numId="15">
    <w:abstractNumId w:val="19"/>
  </w:num>
  <w:num w:numId="16">
    <w:abstractNumId w:val="27"/>
  </w:num>
  <w:num w:numId="17">
    <w:abstractNumId w:val="3"/>
  </w:num>
  <w:num w:numId="18">
    <w:abstractNumId w:val="28"/>
  </w:num>
  <w:num w:numId="19">
    <w:abstractNumId w:val="13"/>
  </w:num>
  <w:num w:numId="20">
    <w:abstractNumId w:val="9"/>
  </w:num>
  <w:num w:numId="21">
    <w:abstractNumId w:val="1"/>
  </w:num>
  <w:num w:numId="22">
    <w:abstractNumId w:val="29"/>
  </w:num>
  <w:num w:numId="23">
    <w:abstractNumId w:val="8"/>
  </w:num>
  <w:num w:numId="24">
    <w:abstractNumId w:val="11"/>
  </w:num>
  <w:num w:numId="25">
    <w:abstractNumId w:val="15"/>
  </w:num>
  <w:num w:numId="26">
    <w:abstractNumId w:val="14"/>
  </w:num>
  <w:num w:numId="27">
    <w:abstractNumId w:val="21"/>
  </w:num>
  <w:num w:numId="28">
    <w:abstractNumId w:val="30"/>
  </w:num>
  <w:num w:numId="29">
    <w:abstractNumId w:val="23"/>
  </w:num>
  <w:num w:numId="30">
    <w:abstractNumId w:val="4"/>
  </w:num>
  <w:num w:numId="31">
    <w:abstractNumId w:val="20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3sTAyNjO0tDQzMTFW0lEKTi0uzszPAykwrgUAMv++9SwAAAA="/>
  </w:docVars>
  <w:rsids>
    <w:rsidRoot w:val="00161ED7"/>
    <w:rsid w:val="0001569D"/>
    <w:rsid w:val="0002549F"/>
    <w:rsid w:val="000310D1"/>
    <w:rsid w:val="0004459A"/>
    <w:rsid w:val="00046F4E"/>
    <w:rsid w:val="000526CF"/>
    <w:rsid w:val="00061F1B"/>
    <w:rsid w:val="000652ED"/>
    <w:rsid w:val="00081F42"/>
    <w:rsid w:val="000822FD"/>
    <w:rsid w:val="000877E6"/>
    <w:rsid w:val="001135B9"/>
    <w:rsid w:val="00116683"/>
    <w:rsid w:val="00131D73"/>
    <w:rsid w:val="001443BD"/>
    <w:rsid w:val="00161ED7"/>
    <w:rsid w:val="001802CB"/>
    <w:rsid w:val="00197FF3"/>
    <w:rsid w:val="001A4570"/>
    <w:rsid w:val="001A5854"/>
    <w:rsid w:val="001B4130"/>
    <w:rsid w:val="001C76FF"/>
    <w:rsid w:val="001D4AA6"/>
    <w:rsid w:val="001D6FE1"/>
    <w:rsid w:val="001E31E6"/>
    <w:rsid w:val="001E45EC"/>
    <w:rsid w:val="00221E4E"/>
    <w:rsid w:val="00226D23"/>
    <w:rsid w:val="00231ECE"/>
    <w:rsid w:val="00232E17"/>
    <w:rsid w:val="00255A05"/>
    <w:rsid w:val="002663B0"/>
    <w:rsid w:val="00271B6B"/>
    <w:rsid w:val="00285DC6"/>
    <w:rsid w:val="002B1F60"/>
    <w:rsid w:val="002D278A"/>
    <w:rsid w:val="002D72FE"/>
    <w:rsid w:val="002E4287"/>
    <w:rsid w:val="002E52E5"/>
    <w:rsid w:val="00305D78"/>
    <w:rsid w:val="003075C7"/>
    <w:rsid w:val="003235B0"/>
    <w:rsid w:val="003237A8"/>
    <w:rsid w:val="00327C85"/>
    <w:rsid w:val="00343C10"/>
    <w:rsid w:val="00346C8B"/>
    <w:rsid w:val="0035419F"/>
    <w:rsid w:val="003606B0"/>
    <w:rsid w:val="00373D3F"/>
    <w:rsid w:val="003A65A0"/>
    <w:rsid w:val="003C4A9B"/>
    <w:rsid w:val="003E765D"/>
    <w:rsid w:val="003F77EF"/>
    <w:rsid w:val="00406BC1"/>
    <w:rsid w:val="004304A1"/>
    <w:rsid w:val="00492A48"/>
    <w:rsid w:val="004A0709"/>
    <w:rsid w:val="004B7109"/>
    <w:rsid w:val="004E2D99"/>
    <w:rsid w:val="004F1057"/>
    <w:rsid w:val="00513E1E"/>
    <w:rsid w:val="005216F9"/>
    <w:rsid w:val="005267D4"/>
    <w:rsid w:val="00531464"/>
    <w:rsid w:val="00540FC7"/>
    <w:rsid w:val="00551CE7"/>
    <w:rsid w:val="005542E4"/>
    <w:rsid w:val="005577AB"/>
    <w:rsid w:val="005A097F"/>
    <w:rsid w:val="005A3E22"/>
    <w:rsid w:val="005C0003"/>
    <w:rsid w:val="005C465C"/>
    <w:rsid w:val="005C483B"/>
    <w:rsid w:val="006131A2"/>
    <w:rsid w:val="006234FD"/>
    <w:rsid w:val="00637910"/>
    <w:rsid w:val="00647D3B"/>
    <w:rsid w:val="00655166"/>
    <w:rsid w:val="00661CEB"/>
    <w:rsid w:val="00665C6A"/>
    <w:rsid w:val="00677203"/>
    <w:rsid w:val="00677B09"/>
    <w:rsid w:val="00681183"/>
    <w:rsid w:val="00684530"/>
    <w:rsid w:val="006A2950"/>
    <w:rsid w:val="006C7F6D"/>
    <w:rsid w:val="006D0EC2"/>
    <w:rsid w:val="006E17B6"/>
    <w:rsid w:val="006E379F"/>
    <w:rsid w:val="00714AA1"/>
    <w:rsid w:val="00715287"/>
    <w:rsid w:val="00715E7A"/>
    <w:rsid w:val="0072392B"/>
    <w:rsid w:val="00751E4D"/>
    <w:rsid w:val="00752BA9"/>
    <w:rsid w:val="00765189"/>
    <w:rsid w:val="00771338"/>
    <w:rsid w:val="00784047"/>
    <w:rsid w:val="007972F3"/>
    <w:rsid w:val="007A39DC"/>
    <w:rsid w:val="007B1A32"/>
    <w:rsid w:val="007E49EA"/>
    <w:rsid w:val="007F3CCE"/>
    <w:rsid w:val="007F4F61"/>
    <w:rsid w:val="00804C14"/>
    <w:rsid w:val="008213F3"/>
    <w:rsid w:val="00824B20"/>
    <w:rsid w:val="00860DF3"/>
    <w:rsid w:val="0087345C"/>
    <w:rsid w:val="00897566"/>
    <w:rsid w:val="00897F09"/>
    <w:rsid w:val="008C2BAB"/>
    <w:rsid w:val="008F3313"/>
    <w:rsid w:val="009861DA"/>
    <w:rsid w:val="00997AF8"/>
    <w:rsid w:val="009B5008"/>
    <w:rsid w:val="009B7C13"/>
    <w:rsid w:val="009C2907"/>
    <w:rsid w:val="00A0073F"/>
    <w:rsid w:val="00A12EE1"/>
    <w:rsid w:val="00A13053"/>
    <w:rsid w:val="00A64801"/>
    <w:rsid w:val="00AA1188"/>
    <w:rsid w:val="00AB3D64"/>
    <w:rsid w:val="00AF6327"/>
    <w:rsid w:val="00B06D07"/>
    <w:rsid w:val="00B70D02"/>
    <w:rsid w:val="00BC0E4E"/>
    <w:rsid w:val="00BF13E1"/>
    <w:rsid w:val="00C24020"/>
    <w:rsid w:val="00C35271"/>
    <w:rsid w:val="00C528E1"/>
    <w:rsid w:val="00C91DE0"/>
    <w:rsid w:val="00C96746"/>
    <w:rsid w:val="00CD6878"/>
    <w:rsid w:val="00D003FF"/>
    <w:rsid w:val="00D06462"/>
    <w:rsid w:val="00D15920"/>
    <w:rsid w:val="00D27B33"/>
    <w:rsid w:val="00D33655"/>
    <w:rsid w:val="00D35492"/>
    <w:rsid w:val="00D534C6"/>
    <w:rsid w:val="00D54076"/>
    <w:rsid w:val="00D61BD9"/>
    <w:rsid w:val="00D70631"/>
    <w:rsid w:val="00D71D22"/>
    <w:rsid w:val="00DA6D0B"/>
    <w:rsid w:val="00DC3CF6"/>
    <w:rsid w:val="00DC603E"/>
    <w:rsid w:val="00E44064"/>
    <w:rsid w:val="00E51DF1"/>
    <w:rsid w:val="00E73203"/>
    <w:rsid w:val="00EB331F"/>
    <w:rsid w:val="00EB77FA"/>
    <w:rsid w:val="00EC01C0"/>
    <w:rsid w:val="00ED2538"/>
    <w:rsid w:val="00EE44BE"/>
    <w:rsid w:val="00EF1CDC"/>
    <w:rsid w:val="00EF70BA"/>
    <w:rsid w:val="00F04A94"/>
    <w:rsid w:val="00F32413"/>
    <w:rsid w:val="00F733F8"/>
    <w:rsid w:val="00F75159"/>
    <w:rsid w:val="00F76FD9"/>
    <w:rsid w:val="00F908E6"/>
    <w:rsid w:val="00FD4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271215F9"/>
  <w15:docId w15:val="{84E1E2E7-E8B2-496A-BE41-3AA7C50A2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5D78"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ongtext1">
    <w:name w:val="long_text1"/>
    <w:basedOn w:val="DefaultParagraphFont"/>
    <w:rsid w:val="00161ED7"/>
    <w:rPr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61ED7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61ED7"/>
    <w:rPr>
      <w:b/>
      <w:bCs/>
      <w:i/>
      <w:iCs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1E45E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45EC"/>
  </w:style>
  <w:style w:type="paragraph" w:styleId="Footer">
    <w:name w:val="footer"/>
    <w:basedOn w:val="Normal"/>
    <w:link w:val="FooterChar"/>
    <w:uiPriority w:val="99"/>
    <w:unhideWhenUsed/>
    <w:rsid w:val="001E45E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45EC"/>
  </w:style>
  <w:style w:type="paragraph" w:styleId="BalloonText">
    <w:name w:val="Balloon Text"/>
    <w:basedOn w:val="Normal"/>
    <w:link w:val="BalloonTextChar"/>
    <w:uiPriority w:val="99"/>
    <w:semiHidden/>
    <w:unhideWhenUsed/>
    <w:rsid w:val="001E45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5EC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1443BD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1443BD"/>
  </w:style>
  <w:style w:type="paragraph" w:styleId="NormalWeb">
    <w:name w:val="Normal (Web)"/>
    <w:basedOn w:val="Normal"/>
    <w:uiPriority w:val="99"/>
    <w:rsid w:val="004F1057"/>
    <w:pPr>
      <w:bidi w:val="0"/>
      <w:spacing w:before="100" w:beforeAutospacing="1" w:after="100" w:afterAutospacing="1" w:line="240" w:lineRule="auto"/>
    </w:pPr>
    <w:rPr>
      <w:rFonts w:ascii="Times New Roman" w:eastAsia="SimSun" w:hAnsi="Times New Roman" w:cs="Times New Roman"/>
      <w:sz w:val="24"/>
      <w:szCs w:val="24"/>
      <w:lang w:val="en-GB" w:eastAsia="zh-CN"/>
    </w:rPr>
  </w:style>
  <w:style w:type="paragraph" w:styleId="ListParagraph">
    <w:name w:val="List Paragraph"/>
    <w:basedOn w:val="Normal"/>
    <w:uiPriority w:val="34"/>
    <w:qFormat/>
    <w:rsid w:val="004F1057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4F105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F105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MediumGrid1-Accent1">
    <w:name w:val="Medium Grid 1 Accent 1"/>
    <w:basedOn w:val="TableNormal"/>
    <w:uiPriority w:val="67"/>
    <w:rsid w:val="004F1057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character" w:styleId="Hyperlink">
    <w:name w:val="Hyperlink"/>
    <w:basedOn w:val="DefaultParagraphFont"/>
    <w:uiPriority w:val="99"/>
    <w:unhideWhenUsed/>
    <w:rsid w:val="002D72FE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2D72FE"/>
    <w:rPr>
      <w:b/>
      <w:bCs/>
    </w:rPr>
  </w:style>
  <w:style w:type="character" w:styleId="HTMLCite">
    <w:name w:val="HTML Cite"/>
    <w:basedOn w:val="DefaultParagraphFont"/>
    <w:uiPriority w:val="99"/>
    <w:semiHidden/>
    <w:unhideWhenUsed/>
    <w:rsid w:val="002D72FE"/>
    <w:rPr>
      <w:i w:val="0"/>
      <w:iCs w:val="0"/>
      <w:color w:val="008000"/>
      <w:sz w:val="24"/>
      <w:szCs w:val="24"/>
    </w:rPr>
  </w:style>
  <w:style w:type="table" w:styleId="TableGrid">
    <w:name w:val="Table Grid"/>
    <w:basedOn w:val="TableNormal"/>
    <w:uiPriority w:val="59"/>
    <w:rsid w:val="0076518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Default">
    <w:name w:val="Default"/>
    <w:rsid w:val="00232E17"/>
    <w:pPr>
      <w:autoSpaceDE w:val="0"/>
      <w:autoSpaceDN w:val="0"/>
      <w:adjustRightInd w:val="0"/>
      <w:spacing w:after="0" w:line="240" w:lineRule="auto"/>
    </w:pPr>
    <w:rPr>
      <w:rFonts w:ascii="Cambria" w:eastAsiaTheme="minorHAnsi" w:hAnsi="Cambria" w:cs="Cambr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29EADA90-ABA5-4B14-B9F0-54D4D867FC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1</Pages>
  <Words>192</Words>
  <Characters>110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( AQSA Comp )</Company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( MISHO )</dc:creator>
  <cp:lastModifiedBy>elgayar</cp:lastModifiedBy>
  <cp:revision>99</cp:revision>
  <cp:lastPrinted>2010-03-24T14:37:00Z</cp:lastPrinted>
  <dcterms:created xsi:type="dcterms:W3CDTF">2010-03-24T14:12:00Z</dcterms:created>
  <dcterms:modified xsi:type="dcterms:W3CDTF">2019-06-22T04:44:00Z</dcterms:modified>
</cp:coreProperties>
</file>